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FDB47C" w14:textId="77777777" w:rsidR="004C5640" w:rsidRDefault="004C5640" w:rsidP="004C5640">
      <w:pPr>
        <w:rPr>
          <w:rFonts w:ascii="Arial" w:hAnsi="Arial" w:cs="Arial"/>
          <w:b/>
        </w:rPr>
      </w:pPr>
      <w:r>
        <w:rPr>
          <w:rFonts w:ascii="Arial" w:hAnsi="Arial" w:cs="Arial"/>
          <w:b/>
          <w:bCs/>
          <w:noProof/>
          <w:color w:val="0000FF"/>
          <w:sz w:val="18"/>
          <w:szCs w:val="18"/>
          <w:lang w:eastAsia="en-GB"/>
        </w:rPr>
        <w:drawing>
          <wp:inline distT="0" distB="0" distL="0" distR="0" wp14:anchorId="4CA5BA44" wp14:editId="0CE7937B">
            <wp:extent cx="2124075" cy="704850"/>
            <wp:effectExtent l="0" t="0" r="9525" b="0"/>
            <wp:docPr id="39" name="Picture 39" descr="Liverpool John Moores University">
              <a:hlinkClick xmlns:a="http://schemas.openxmlformats.org/drawingml/2006/main" r:id="rId9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iverpool John Moores University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24075" cy="704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01E193" w14:textId="77777777" w:rsidR="00D9508C" w:rsidRPr="00D65FE9" w:rsidRDefault="00B636DF" w:rsidP="004C5640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Appraisal Form – </w:t>
      </w:r>
      <w:r w:rsidR="004C5640">
        <w:rPr>
          <w:rFonts w:ascii="Arial" w:hAnsi="Arial" w:cs="Arial"/>
          <w:b/>
        </w:rPr>
        <w:t>D</w:t>
      </w:r>
      <w:r>
        <w:rPr>
          <w:rFonts w:ascii="Arial" w:hAnsi="Arial" w:cs="Arial"/>
          <w:b/>
        </w:rPr>
        <w:t>irectorate Staff</w:t>
      </w:r>
    </w:p>
    <w:tbl>
      <w:tblPr>
        <w:tblW w:w="5018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00" w:firstRow="0" w:lastRow="0" w:firstColumn="0" w:lastColumn="0" w:noHBand="0" w:noVBand="1"/>
      </w:tblPr>
      <w:tblGrid>
        <w:gridCol w:w="3827"/>
        <w:gridCol w:w="137"/>
        <w:gridCol w:w="3617"/>
        <w:gridCol w:w="1579"/>
        <w:gridCol w:w="1467"/>
        <w:gridCol w:w="1495"/>
        <w:gridCol w:w="325"/>
        <w:gridCol w:w="1551"/>
      </w:tblGrid>
      <w:tr w:rsidR="00EF4938" w:rsidRPr="00D65FE9" w14:paraId="407E19C7" w14:textId="77777777" w:rsidTr="00373A54">
        <w:tc>
          <w:tcPr>
            <w:tcW w:w="1367" w:type="pct"/>
            <w:shd w:val="clear" w:color="auto" w:fill="0070C0"/>
          </w:tcPr>
          <w:p w14:paraId="553786CA" w14:textId="77777777" w:rsidR="00EF4938" w:rsidRPr="00D65FE9" w:rsidRDefault="00EF4938" w:rsidP="00914C82">
            <w:pPr>
              <w:rPr>
                <w:rFonts w:ascii="Arial" w:hAnsi="Arial" w:cs="Arial"/>
                <w:b/>
                <w:color w:val="FFFFFF" w:themeColor="background1"/>
              </w:rPr>
            </w:pPr>
            <w:r w:rsidRPr="00D65FE9">
              <w:rPr>
                <w:rFonts w:ascii="Arial" w:hAnsi="Arial" w:cs="Arial"/>
                <w:b/>
                <w:color w:val="FFFFFF" w:themeColor="background1"/>
              </w:rPr>
              <w:t>Employee’s name:</w:t>
            </w:r>
          </w:p>
        </w:tc>
        <w:tc>
          <w:tcPr>
            <w:tcW w:w="3633" w:type="pct"/>
            <w:gridSpan w:val="7"/>
          </w:tcPr>
          <w:p w14:paraId="4E3ACAAC" w14:textId="77777777" w:rsidR="00EF4938" w:rsidRPr="00D65FE9" w:rsidRDefault="00EF4938" w:rsidP="00914C82">
            <w:pPr>
              <w:rPr>
                <w:rFonts w:ascii="Arial" w:hAnsi="Arial" w:cs="Arial"/>
              </w:rPr>
            </w:pPr>
          </w:p>
        </w:tc>
      </w:tr>
      <w:tr w:rsidR="00EF4938" w:rsidRPr="00D65FE9" w14:paraId="612B2EAF" w14:textId="77777777" w:rsidTr="00373A54">
        <w:tc>
          <w:tcPr>
            <w:tcW w:w="1367" w:type="pct"/>
            <w:shd w:val="clear" w:color="auto" w:fill="0070C0"/>
          </w:tcPr>
          <w:p w14:paraId="40AFB358" w14:textId="77777777" w:rsidR="00EF4938" w:rsidRPr="00D65FE9" w:rsidRDefault="00EF4938" w:rsidP="00914C82">
            <w:pPr>
              <w:rPr>
                <w:rFonts w:ascii="Arial" w:hAnsi="Arial" w:cs="Arial"/>
                <w:b/>
                <w:color w:val="FFFFFF" w:themeColor="background1"/>
              </w:rPr>
            </w:pPr>
            <w:r w:rsidRPr="00D65FE9">
              <w:rPr>
                <w:rFonts w:ascii="Arial" w:hAnsi="Arial" w:cs="Arial"/>
                <w:b/>
                <w:color w:val="FFFFFF" w:themeColor="background1"/>
              </w:rPr>
              <w:t>Job title:</w:t>
            </w:r>
          </w:p>
        </w:tc>
        <w:tc>
          <w:tcPr>
            <w:tcW w:w="3633" w:type="pct"/>
            <w:gridSpan w:val="7"/>
          </w:tcPr>
          <w:p w14:paraId="2F801ED2" w14:textId="77777777" w:rsidR="00EF4938" w:rsidRPr="00D65FE9" w:rsidRDefault="00EF4938" w:rsidP="00914C82">
            <w:pPr>
              <w:rPr>
                <w:rFonts w:ascii="Arial" w:hAnsi="Arial" w:cs="Arial"/>
              </w:rPr>
            </w:pPr>
          </w:p>
        </w:tc>
      </w:tr>
      <w:tr w:rsidR="005B499E" w:rsidRPr="00D65FE9" w14:paraId="2F82A2B3" w14:textId="77777777" w:rsidTr="00373A54">
        <w:tc>
          <w:tcPr>
            <w:tcW w:w="1367" w:type="pct"/>
            <w:shd w:val="clear" w:color="auto" w:fill="0070C0"/>
          </w:tcPr>
          <w:p w14:paraId="50AAEBF4" w14:textId="77777777" w:rsidR="005B499E" w:rsidRPr="00D65FE9" w:rsidRDefault="005B499E" w:rsidP="00914C82">
            <w:pPr>
              <w:rPr>
                <w:rFonts w:ascii="Arial" w:hAnsi="Arial" w:cs="Arial"/>
                <w:b/>
                <w:color w:val="FFFFFF" w:themeColor="background1"/>
              </w:rPr>
            </w:pPr>
            <w:r w:rsidRPr="00D65FE9">
              <w:rPr>
                <w:rFonts w:ascii="Arial" w:hAnsi="Arial" w:cs="Arial"/>
                <w:b/>
                <w:color w:val="FFFFFF" w:themeColor="background1"/>
              </w:rPr>
              <w:t>Department:</w:t>
            </w:r>
          </w:p>
        </w:tc>
        <w:tc>
          <w:tcPr>
            <w:tcW w:w="3633" w:type="pct"/>
            <w:gridSpan w:val="7"/>
          </w:tcPr>
          <w:p w14:paraId="482ADD8F" w14:textId="77777777" w:rsidR="005B499E" w:rsidRPr="00D65FE9" w:rsidRDefault="005B499E" w:rsidP="00914C82">
            <w:pPr>
              <w:rPr>
                <w:rFonts w:ascii="Arial" w:hAnsi="Arial" w:cs="Arial"/>
              </w:rPr>
            </w:pPr>
          </w:p>
        </w:tc>
      </w:tr>
      <w:tr w:rsidR="005B499E" w:rsidRPr="00D65FE9" w14:paraId="2794C002" w14:textId="77777777" w:rsidTr="00373A54">
        <w:tc>
          <w:tcPr>
            <w:tcW w:w="1367" w:type="pct"/>
            <w:shd w:val="clear" w:color="auto" w:fill="0070C0"/>
          </w:tcPr>
          <w:p w14:paraId="41A86825" w14:textId="77777777" w:rsidR="005B499E" w:rsidRPr="00D65FE9" w:rsidRDefault="005B499E" w:rsidP="00914C82">
            <w:pPr>
              <w:rPr>
                <w:rFonts w:ascii="Arial" w:hAnsi="Arial" w:cs="Arial"/>
                <w:b/>
                <w:color w:val="FFFFFF" w:themeColor="background1"/>
              </w:rPr>
            </w:pPr>
            <w:r w:rsidRPr="00D65FE9">
              <w:rPr>
                <w:rFonts w:ascii="Arial" w:hAnsi="Arial" w:cs="Arial"/>
                <w:b/>
                <w:color w:val="FFFFFF" w:themeColor="background1"/>
              </w:rPr>
              <w:t>Manager:</w:t>
            </w:r>
          </w:p>
        </w:tc>
        <w:tc>
          <w:tcPr>
            <w:tcW w:w="3633" w:type="pct"/>
            <w:gridSpan w:val="7"/>
          </w:tcPr>
          <w:p w14:paraId="74B03957" w14:textId="77777777" w:rsidR="005B499E" w:rsidRPr="00D65FE9" w:rsidRDefault="005B499E" w:rsidP="00914C82">
            <w:pPr>
              <w:rPr>
                <w:rFonts w:ascii="Arial" w:hAnsi="Arial" w:cs="Arial"/>
              </w:rPr>
            </w:pPr>
          </w:p>
        </w:tc>
      </w:tr>
      <w:tr w:rsidR="005B499E" w:rsidRPr="00D65FE9" w14:paraId="6CCF1AC7" w14:textId="77777777" w:rsidTr="00373A54">
        <w:tc>
          <w:tcPr>
            <w:tcW w:w="1367" w:type="pct"/>
            <w:shd w:val="clear" w:color="auto" w:fill="0070C0"/>
          </w:tcPr>
          <w:p w14:paraId="1096DAE1" w14:textId="77777777" w:rsidR="005B499E" w:rsidRPr="00D65FE9" w:rsidRDefault="005B499E" w:rsidP="008F2584">
            <w:pPr>
              <w:rPr>
                <w:rFonts w:ascii="Arial" w:hAnsi="Arial" w:cs="Arial"/>
                <w:b/>
                <w:color w:val="FFFFFF" w:themeColor="background1"/>
              </w:rPr>
            </w:pPr>
            <w:r w:rsidRPr="00D65FE9">
              <w:rPr>
                <w:rFonts w:ascii="Arial" w:hAnsi="Arial" w:cs="Arial"/>
                <w:b/>
                <w:color w:val="FFFFFF" w:themeColor="background1"/>
              </w:rPr>
              <w:t>Date of annual appraisal:</w:t>
            </w:r>
          </w:p>
        </w:tc>
        <w:tc>
          <w:tcPr>
            <w:tcW w:w="3633" w:type="pct"/>
            <w:gridSpan w:val="7"/>
          </w:tcPr>
          <w:p w14:paraId="0657AE87" w14:textId="77777777" w:rsidR="005B499E" w:rsidRPr="00D65FE9" w:rsidRDefault="005B499E" w:rsidP="00914C82">
            <w:pPr>
              <w:rPr>
                <w:rFonts w:ascii="Arial" w:hAnsi="Arial" w:cs="Arial"/>
              </w:rPr>
            </w:pPr>
          </w:p>
        </w:tc>
      </w:tr>
      <w:tr w:rsidR="005B499E" w:rsidRPr="00D65FE9" w14:paraId="0AE7A484" w14:textId="77777777" w:rsidTr="005B499E">
        <w:tc>
          <w:tcPr>
            <w:tcW w:w="5000" w:type="pct"/>
            <w:gridSpan w:val="8"/>
            <w:shd w:val="clear" w:color="auto" w:fill="0070C0"/>
          </w:tcPr>
          <w:p w14:paraId="604324CD" w14:textId="77777777" w:rsidR="005B499E" w:rsidRPr="00D65FE9" w:rsidRDefault="005B499E" w:rsidP="00914C82">
            <w:pPr>
              <w:rPr>
                <w:rFonts w:ascii="Arial" w:hAnsi="Arial" w:cs="Arial"/>
                <w:b/>
                <w:color w:val="FFFFFF" w:themeColor="background1"/>
              </w:rPr>
            </w:pPr>
            <w:r w:rsidRPr="00D65FE9">
              <w:rPr>
                <w:rFonts w:ascii="Arial" w:hAnsi="Arial" w:cs="Arial"/>
                <w:b/>
                <w:color w:val="FFFFFF" w:themeColor="background1"/>
              </w:rPr>
              <w:t>Part 1</w:t>
            </w:r>
            <w:r>
              <w:rPr>
                <w:rFonts w:ascii="Arial" w:hAnsi="Arial" w:cs="Arial"/>
                <w:b/>
                <w:color w:val="FFFFFF" w:themeColor="background1"/>
              </w:rPr>
              <w:t>: Review of previous year</w:t>
            </w:r>
          </w:p>
        </w:tc>
      </w:tr>
      <w:tr w:rsidR="005B499E" w:rsidRPr="00D65FE9" w14:paraId="147D928F" w14:textId="77777777" w:rsidTr="00373A54">
        <w:tc>
          <w:tcPr>
            <w:tcW w:w="1367" w:type="pct"/>
            <w:shd w:val="clear" w:color="auto" w:fill="0070C0"/>
          </w:tcPr>
          <w:p w14:paraId="739F1FD6" w14:textId="77777777" w:rsidR="00EF4938" w:rsidRPr="00D65FE9" w:rsidRDefault="00EF4938" w:rsidP="00916543">
            <w:pPr>
              <w:rPr>
                <w:rFonts w:ascii="Arial" w:hAnsi="Arial" w:cs="Arial"/>
                <w:b/>
                <w:color w:val="FFFFFF" w:themeColor="background1"/>
              </w:rPr>
            </w:pPr>
            <w:r w:rsidRPr="00D65FE9">
              <w:rPr>
                <w:rFonts w:ascii="Arial" w:hAnsi="Arial" w:cs="Arial"/>
                <w:b/>
                <w:color w:val="FFFFFF" w:themeColor="background1"/>
              </w:rPr>
              <w:t>Objectives</w:t>
            </w:r>
          </w:p>
        </w:tc>
        <w:tc>
          <w:tcPr>
            <w:tcW w:w="1341" w:type="pct"/>
            <w:gridSpan w:val="2"/>
            <w:shd w:val="clear" w:color="auto" w:fill="0070C0"/>
          </w:tcPr>
          <w:p w14:paraId="3A954450" w14:textId="77777777" w:rsidR="00EF4938" w:rsidRPr="00D65FE9" w:rsidRDefault="005F76AB" w:rsidP="00154797">
            <w:pPr>
              <w:rPr>
                <w:rFonts w:ascii="Arial" w:hAnsi="Arial" w:cs="Arial"/>
                <w:b/>
                <w:color w:val="FFFFFF" w:themeColor="background1"/>
              </w:rPr>
            </w:pPr>
            <w:r>
              <w:rPr>
                <w:rFonts w:ascii="Arial" w:hAnsi="Arial" w:cs="Arial"/>
                <w:b/>
                <w:color w:val="FFFFFF" w:themeColor="background1"/>
              </w:rPr>
              <w:t>Apprais</w:t>
            </w:r>
            <w:r w:rsidR="00EF4938" w:rsidRPr="00D65FE9">
              <w:rPr>
                <w:rFonts w:ascii="Arial" w:hAnsi="Arial" w:cs="Arial"/>
                <w:b/>
                <w:color w:val="FFFFFF" w:themeColor="background1"/>
              </w:rPr>
              <w:t>ee’s Comments</w:t>
            </w:r>
          </w:p>
        </w:tc>
        <w:tc>
          <w:tcPr>
            <w:tcW w:w="564" w:type="pct"/>
            <w:shd w:val="clear" w:color="auto" w:fill="0070C0"/>
          </w:tcPr>
          <w:p w14:paraId="0B6A7660" w14:textId="77777777" w:rsidR="00EF4938" w:rsidRPr="00D65FE9" w:rsidRDefault="005F76AB" w:rsidP="00D65FE9">
            <w:pPr>
              <w:rPr>
                <w:rFonts w:ascii="Arial" w:hAnsi="Arial" w:cs="Arial"/>
                <w:b/>
                <w:color w:val="FFFFFF" w:themeColor="background1"/>
              </w:rPr>
            </w:pPr>
            <w:r>
              <w:rPr>
                <w:rFonts w:ascii="Arial" w:hAnsi="Arial" w:cs="Arial"/>
                <w:b/>
                <w:color w:val="FFFFFF" w:themeColor="background1"/>
              </w:rPr>
              <w:t>Apprais</w:t>
            </w:r>
            <w:r w:rsidRPr="00D65FE9">
              <w:rPr>
                <w:rFonts w:ascii="Arial" w:hAnsi="Arial" w:cs="Arial"/>
                <w:b/>
                <w:color w:val="FFFFFF" w:themeColor="background1"/>
              </w:rPr>
              <w:t xml:space="preserve">ee’s </w:t>
            </w:r>
            <w:r w:rsidR="00082E6D">
              <w:rPr>
                <w:rFonts w:ascii="Arial" w:hAnsi="Arial" w:cs="Arial"/>
                <w:b/>
                <w:color w:val="FFFFFF" w:themeColor="background1"/>
              </w:rPr>
              <w:t>self-assessment</w:t>
            </w:r>
          </w:p>
        </w:tc>
        <w:tc>
          <w:tcPr>
            <w:tcW w:w="1174" w:type="pct"/>
            <w:gridSpan w:val="3"/>
            <w:shd w:val="clear" w:color="auto" w:fill="0070C0"/>
          </w:tcPr>
          <w:p w14:paraId="0E4BF507" w14:textId="77777777" w:rsidR="00EF4938" w:rsidRPr="00D65FE9" w:rsidRDefault="005F76AB" w:rsidP="005F76AB">
            <w:pPr>
              <w:rPr>
                <w:rFonts w:ascii="Arial" w:hAnsi="Arial" w:cs="Arial"/>
                <w:b/>
                <w:color w:val="FFFFFF" w:themeColor="background1"/>
              </w:rPr>
            </w:pPr>
            <w:r>
              <w:rPr>
                <w:rFonts w:ascii="Arial" w:hAnsi="Arial" w:cs="Arial"/>
                <w:b/>
                <w:color w:val="FFFFFF" w:themeColor="background1"/>
              </w:rPr>
              <w:t>Appraiser</w:t>
            </w:r>
            <w:r w:rsidR="00EF4938" w:rsidRPr="00D65FE9">
              <w:rPr>
                <w:rFonts w:ascii="Arial" w:hAnsi="Arial" w:cs="Arial"/>
                <w:b/>
                <w:color w:val="FFFFFF" w:themeColor="background1"/>
              </w:rPr>
              <w:t>’s Comments</w:t>
            </w:r>
          </w:p>
        </w:tc>
        <w:tc>
          <w:tcPr>
            <w:tcW w:w="554" w:type="pct"/>
            <w:shd w:val="clear" w:color="auto" w:fill="0070C0"/>
          </w:tcPr>
          <w:p w14:paraId="1303D135" w14:textId="77777777" w:rsidR="00EF4938" w:rsidRPr="00D65FE9" w:rsidRDefault="00291404" w:rsidP="00D65FE9">
            <w:pPr>
              <w:rPr>
                <w:rFonts w:ascii="Arial" w:hAnsi="Arial" w:cs="Arial"/>
                <w:b/>
                <w:color w:val="FFFFFF" w:themeColor="background1"/>
              </w:rPr>
            </w:pPr>
            <w:r>
              <w:rPr>
                <w:rFonts w:ascii="Arial" w:hAnsi="Arial" w:cs="Arial"/>
                <w:b/>
                <w:color w:val="FFFFFF" w:themeColor="background1"/>
              </w:rPr>
              <w:t>Level of achievement</w:t>
            </w:r>
          </w:p>
        </w:tc>
      </w:tr>
      <w:tr w:rsidR="005B499E" w:rsidRPr="00D65FE9" w14:paraId="36897535" w14:textId="77777777" w:rsidTr="00373A54">
        <w:tc>
          <w:tcPr>
            <w:tcW w:w="1367" w:type="pct"/>
            <w:shd w:val="clear" w:color="auto" w:fill="auto"/>
          </w:tcPr>
          <w:p w14:paraId="306C232F" w14:textId="77777777" w:rsidR="00EF4938" w:rsidRPr="00D65FE9" w:rsidRDefault="00EF4938" w:rsidP="008F2584">
            <w:pPr>
              <w:rPr>
                <w:rFonts w:ascii="Arial" w:hAnsi="Arial" w:cs="Arial"/>
                <w:b/>
              </w:rPr>
            </w:pPr>
          </w:p>
        </w:tc>
        <w:tc>
          <w:tcPr>
            <w:tcW w:w="1341" w:type="pct"/>
            <w:gridSpan w:val="2"/>
            <w:shd w:val="clear" w:color="auto" w:fill="auto"/>
          </w:tcPr>
          <w:p w14:paraId="3F8E947F" w14:textId="77777777" w:rsidR="00EF4938" w:rsidRPr="00D65FE9" w:rsidRDefault="00EF4938" w:rsidP="008F2584">
            <w:pPr>
              <w:rPr>
                <w:rFonts w:ascii="Arial" w:hAnsi="Arial" w:cs="Arial"/>
                <w:b/>
              </w:rPr>
            </w:pPr>
          </w:p>
        </w:tc>
        <w:sdt>
          <w:sdtPr>
            <w:id w:val="1704512210"/>
            <w:placeholder>
              <w:docPart w:val="F50466BEC44E4C8F9FAFBC86DD3A8F97"/>
            </w:placeholder>
            <w:showingPlcHdr/>
            <w:comboBox>
              <w:listItem w:value="Choose an item."/>
              <w:listItem w:displayText="Outstanding" w:value="Outstanding"/>
              <w:listItem w:displayText="Highly Effective" w:value="Highly Effective"/>
              <w:listItem w:displayText="Effective" w:value="Effective"/>
              <w:listItem w:displayText="Less than Fully Effective" w:value="Less than Fully Effective"/>
              <w:listItem w:displayText="Unacceptably Low" w:value="Unacceptably Low"/>
            </w:comboBox>
          </w:sdtPr>
          <w:sdtEndPr/>
          <w:sdtContent>
            <w:tc>
              <w:tcPr>
                <w:tcW w:w="564" w:type="pct"/>
              </w:tcPr>
              <w:p w14:paraId="5BE39E7B" w14:textId="77777777" w:rsidR="00EF4938" w:rsidRPr="00D65FE9" w:rsidRDefault="00291404" w:rsidP="00914C82">
                <w:pPr>
                  <w:rPr>
                    <w:rFonts w:ascii="Arial" w:hAnsi="Arial" w:cs="Arial"/>
                    <w:b/>
                  </w:rPr>
                </w:pPr>
                <w:r w:rsidRPr="00937FF3">
                  <w:rPr>
                    <w:rStyle w:val="PlaceholderText"/>
                    <w:color w:val="FFFFFF" w:themeColor="background1"/>
                    <w:shd w:val="clear" w:color="auto" w:fill="000000" w:themeFill="text1"/>
                  </w:rPr>
                  <w:t>Choose an achievement level.</w:t>
                </w:r>
              </w:p>
            </w:tc>
          </w:sdtContent>
        </w:sdt>
        <w:tc>
          <w:tcPr>
            <w:tcW w:w="1174" w:type="pct"/>
            <w:gridSpan w:val="3"/>
            <w:shd w:val="clear" w:color="auto" w:fill="auto"/>
          </w:tcPr>
          <w:p w14:paraId="4643C66D" w14:textId="77777777" w:rsidR="00EF4938" w:rsidRPr="00D65FE9" w:rsidRDefault="00EF4938" w:rsidP="00914C82">
            <w:pPr>
              <w:rPr>
                <w:rFonts w:ascii="Arial" w:hAnsi="Arial" w:cs="Arial"/>
                <w:b/>
              </w:rPr>
            </w:pPr>
          </w:p>
        </w:tc>
        <w:sdt>
          <w:sdtPr>
            <w:id w:val="-1239100275"/>
            <w:placeholder>
              <w:docPart w:val="056B9547B50C4306AEDD42AAE8E9596E"/>
            </w:placeholder>
            <w:showingPlcHdr/>
            <w:comboBox>
              <w:listItem w:value="Choose an item."/>
              <w:listItem w:displayText="Outstanding" w:value="Outstanding"/>
              <w:listItem w:displayText="Highly Effective" w:value="Highly Effective"/>
              <w:listItem w:displayText="Effective" w:value="Effective"/>
              <w:listItem w:displayText="Less than Fully Effective" w:value="Less than Fully Effective"/>
              <w:listItem w:displayText="Unacceptably Low" w:value="Unacceptably Low"/>
            </w:comboBox>
          </w:sdtPr>
          <w:sdtEndPr/>
          <w:sdtContent>
            <w:tc>
              <w:tcPr>
                <w:tcW w:w="554" w:type="pct"/>
              </w:tcPr>
              <w:p w14:paraId="31201319" w14:textId="77777777" w:rsidR="00EF4938" w:rsidRPr="00D65FE9" w:rsidRDefault="00291404" w:rsidP="00914C82">
                <w:pPr>
                  <w:rPr>
                    <w:rFonts w:ascii="Arial" w:hAnsi="Arial" w:cs="Arial"/>
                    <w:b/>
                  </w:rPr>
                </w:pPr>
                <w:r w:rsidRPr="00937FF3">
                  <w:rPr>
                    <w:rStyle w:val="PlaceholderText"/>
                    <w:color w:val="FFFFFF" w:themeColor="background1"/>
                    <w:shd w:val="clear" w:color="auto" w:fill="000000" w:themeFill="text1"/>
                  </w:rPr>
                  <w:t>Choose an achievement level.</w:t>
                </w:r>
              </w:p>
            </w:tc>
          </w:sdtContent>
        </w:sdt>
      </w:tr>
      <w:tr w:rsidR="005B499E" w:rsidRPr="00D65FE9" w14:paraId="7C34F034" w14:textId="77777777" w:rsidTr="00373A54">
        <w:tc>
          <w:tcPr>
            <w:tcW w:w="1367" w:type="pct"/>
            <w:shd w:val="clear" w:color="auto" w:fill="auto"/>
          </w:tcPr>
          <w:p w14:paraId="526244E6" w14:textId="77777777" w:rsidR="00EF4938" w:rsidRPr="00D65FE9" w:rsidRDefault="00EF4938" w:rsidP="008F2584">
            <w:pPr>
              <w:rPr>
                <w:rFonts w:ascii="Arial" w:hAnsi="Arial" w:cs="Arial"/>
                <w:b/>
              </w:rPr>
            </w:pPr>
          </w:p>
        </w:tc>
        <w:tc>
          <w:tcPr>
            <w:tcW w:w="1341" w:type="pct"/>
            <w:gridSpan w:val="2"/>
            <w:shd w:val="clear" w:color="auto" w:fill="auto"/>
          </w:tcPr>
          <w:p w14:paraId="1EFA12CF" w14:textId="77777777" w:rsidR="00EF4938" w:rsidRPr="00D65FE9" w:rsidRDefault="00EF4938" w:rsidP="008F2584">
            <w:pPr>
              <w:rPr>
                <w:rFonts w:ascii="Arial" w:hAnsi="Arial" w:cs="Arial"/>
                <w:b/>
              </w:rPr>
            </w:pPr>
          </w:p>
        </w:tc>
        <w:sdt>
          <w:sdtPr>
            <w:id w:val="64163579"/>
            <w:placeholder>
              <w:docPart w:val="E79D8331984343FABE1F174EE2E1FE05"/>
            </w:placeholder>
            <w:showingPlcHdr/>
            <w:comboBox>
              <w:listItem w:value="Choose an item."/>
              <w:listItem w:displayText="Outstanding" w:value="Outstanding"/>
              <w:listItem w:displayText="Highly Effective" w:value="Highly Effective"/>
              <w:listItem w:displayText="Effective" w:value="Effective"/>
              <w:listItem w:displayText="Less than Fully Effective" w:value="Less than Fully Effective"/>
              <w:listItem w:displayText="Unacceptably Low" w:value="Unacceptably Low"/>
            </w:comboBox>
          </w:sdtPr>
          <w:sdtEndPr/>
          <w:sdtContent>
            <w:tc>
              <w:tcPr>
                <w:tcW w:w="564" w:type="pct"/>
              </w:tcPr>
              <w:p w14:paraId="7AB04E36" w14:textId="77777777" w:rsidR="00EF4938" w:rsidRPr="00D65FE9" w:rsidRDefault="00291404" w:rsidP="00914C82">
                <w:pPr>
                  <w:rPr>
                    <w:rFonts w:ascii="Arial" w:hAnsi="Arial" w:cs="Arial"/>
                    <w:b/>
                  </w:rPr>
                </w:pPr>
                <w:r w:rsidRPr="00937FF3">
                  <w:rPr>
                    <w:rStyle w:val="PlaceholderText"/>
                    <w:color w:val="FFFFFF" w:themeColor="background1"/>
                    <w:shd w:val="clear" w:color="auto" w:fill="000000" w:themeFill="text1"/>
                  </w:rPr>
                  <w:t>Choose an achievement level.</w:t>
                </w:r>
              </w:p>
            </w:tc>
          </w:sdtContent>
        </w:sdt>
        <w:tc>
          <w:tcPr>
            <w:tcW w:w="1174" w:type="pct"/>
            <w:gridSpan w:val="3"/>
            <w:shd w:val="clear" w:color="auto" w:fill="auto"/>
          </w:tcPr>
          <w:p w14:paraId="58B5649A" w14:textId="77777777" w:rsidR="00EF4938" w:rsidRPr="00D65FE9" w:rsidRDefault="00EF4938" w:rsidP="00914C82">
            <w:pPr>
              <w:rPr>
                <w:rFonts w:ascii="Arial" w:hAnsi="Arial" w:cs="Arial"/>
                <w:b/>
              </w:rPr>
            </w:pPr>
          </w:p>
        </w:tc>
        <w:sdt>
          <w:sdtPr>
            <w:id w:val="-1021082717"/>
            <w:placeholder>
              <w:docPart w:val="7B692F6202D74C6598948BF310E1549E"/>
            </w:placeholder>
            <w:showingPlcHdr/>
            <w:comboBox>
              <w:listItem w:value="Choose an item."/>
              <w:listItem w:displayText="Outstanding" w:value="Outstanding"/>
              <w:listItem w:displayText="Highly Effective" w:value="Highly Effective"/>
              <w:listItem w:displayText="Effective" w:value="Effective"/>
              <w:listItem w:displayText="Less than Fully Effective" w:value="Less than Fully Effective"/>
              <w:listItem w:displayText="Unacceptably Low" w:value="Unacceptably Low"/>
            </w:comboBox>
          </w:sdtPr>
          <w:sdtEndPr/>
          <w:sdtContent>
            <w:tc>
              <w:tcPr>
                <w:tcW w:w="554" w:type="pct"/>
              </w:tcPr>
              <w:p w14:paraId="41E152DE" w14:textId="77777777" w:rsidR="00EF4938" w:rsidRPr="00D65FE9" w:rsidRDefault="00291404" w:rsidP="00914C82">
                <w:pPr>
                  <w:rPr>
                    <w:rFonts w:ascii="Arial" w:hAnsi="Arial" w:cs="Arial"/>
                    <w:b/>
                  </w:rPr>
                </w:pPr>
                <w:r w:rsidRPr="00937FF3">
                  <w:rPr>
                    <w:rStyle w:val="PlaceholderText"/>
                    <w:color w:val="FFFFFF" w:themeColor="background1"/>
                    <w:shd w:val="clear" w:color="auto" w:fill="000000" w:themeFill="text1"/>
                  </w:rPr>
                  <w:t>Choose an achievement level.</w:t>
                </w:r>
              </w:p>
            </w:tc>
          </w:sdtContent>
        </w:sdt>
      </w:tr>
      <w:tr w:rsidR="005B499E" w:rsidRPr="00D65FE9" w14:paraId="3ACE73E2" w14:textId="77777777" w:rsidTr="00373A54">
        <w:tc>
          <w:tcPr>
            <w:tcW w:w="1367" w:type="pct"/>
            <w:shd w:val="clear" w:color="auto" w:fill="auto"/>
          </w:tcPr>
          <w:p w14:paraId="15EFE7C4" w14:textId="77777777" w:rsidR="00EF4938" w:rsidRPr="00D65FE9" w:rsidRDefault="00EF4938" w:rsidP="008F2584">
            <w:pPr>
              <w:rPr>
                <w:rFonts w:ascii="Arial" w:hAnsi="Arial" w:cs="Arial"/>
                <w:b/>
              </w:rPr>
            </w:pPr>
          </w:p>
        </w:tc>
        <w:tc>
          <w:tcPr>
            <w:tcW w:w="1341" w:type="pct"/>
            <w:gridSpan w:val="2"/>
            <w:shd w:val="clear" w:color="auto" w:fill="auto"/>
          </w:tcPr>
          <w:p w14:paraId="2F9AFAD5" w14:textId="77777777" w:rsidR="00EF4938" w:rsidRPr="00D65FE9" w:rsidRDefault="00EF4938" w:rsidP="008F2584">
            <w:pPr>
              <w:rPr>
                <w:rFonts w:ascii="Arial" w:hAnsi="Arial" w:cs="Arial"/>
                <w:b/>
              </w:rPr>
            </w:pPr>
          </w:p>
        </w:tc>
        <w:sdt>
          <w:sdtPr>
            <w:id w:val="1654874265"/>
            <w:placeholder>
              <w:docPart w:val="F42C89AC10014D5C968C6F485BE9D298"/>
            </w:placeholder>
            <w:showingPlcHdr/>
            <w:comboBox>
              <w:listItem w:value="Choose an item."/>
              <w:listItem w:displayText="Outstanding" w:value="Outstanding"/>
              <w:listItem w:displayText="Highly Effective" w:value="Highly Effective"/>
              <w:listItem w:displayText="Effective" w:value="Effective"/>
              <w:listItem w:displayText="Less than Fully Effective" w:value="Less than Fully Effective"/>
              <w:listItem w:displayText="Unacceptably Low" w:value="Unacceptably Low"/>
            </w:comboBox>
          </w:sdtPr>
          <w:sdtEndPr/>
          <w:sdtContent>
            <w:tc>
              <w:tcPr>
                <w:tcW w:w="564" w:type="pct"/>
              </w:tcPr>
              <w:p w14:paraId="679592CC" w14:textId="77777777" w:rsidR="00EF4938" w:rsidRPr="00D65FE9" w:rsidRDefault="00291404" w:rsidP="00914C82">
                <w:pPr>
                  <w:rPr>
                    <w:rFonts w:ascii="Arial" w:hAnsi="Arial" w:cs="Arial"/>
                    <w:b/>
                  </w:rPr>
                </w:pPr>
                <w:r w:rsidRPr="00937FF3">
                  <w:rPr>
                    <w:rStyle w:val="PlaceholderText"/>
                    <w:color w:val="FFFFFF" w:themeColor="background1"/>
                    <w:shd w:val="clear" w:color="auto" w:fill="000000" w:themeFill="text1"/>
                  </w:rPr>
                  <w:t>Choose an achievement level.</w:t>
                </w:r>
              </w:p>
            </w:tc>
          </w:sdtContent>
        </w:sdt>
        <w:tc>
          <w:tcPr>
            <w:tcW w:w="1174" w:type="pct"/>
            <w:gridSpan w:val="3"/>
            <w:shd w:val="clear" w:color="auto" w:fill="auto"/>
          </w:tcPr>
          <w:p w14:paraId="702D78A5" w14:textId="77777777" w:rsidR="00EF4938" w:rsidRPr="00D65FE9" w:rsidRDefault="00EF4938" w:rsidP="00914C82">
            <w:pPr>
              <w:rPr>
                <w:rFonts w:ascii="Arial" w:hAnsi="Arial" w:cs="Arial"/>
                <w:b/>
              </w:rPr>
            </w:pPr>
          </w:p>
        </w:tc>
        <w:sdt>
          <w:sdtPr>
            <w:id w:val="-266309219"/>
            <w:placeholder>
              <w:docPart w:val="914660DC4A054B2DB40F69C27689E1C1"/>
            </w:placeholder>
            <w:showingPlcHdr/>
            <w:comboBox>
              <w:listItem w:value="Choose an item."/>
              <w:listItem w:displayText="Outstanding" w:value="Outstanding"/>
              <w:listItem w:displayText="Highly Effective" w:value="Highly Effective"/>
              <w:listItem w:displayText="Effective" w:value="Effective"/>
              <w:listItem w:displayText="Less than Fully Effective" w:value="Less than Fully Effective"/>
              <w:listItem w:displayText="Unacceptably Low" w:value="Unacceptably Low"/>
            </w:comboBox>
          </w:sdtPr>
          <w:sdtEndPr/>
          <w:sdtContent>
            <w:tc>
              <w:tcPr>
                <w:tcW w:w="554" w:type="pct"/>
              </w:tcPr>
              <w:p w14:paraId="1B7A384C" w14:textId="77777777" w:rsidR="00EF4938" w:rsidRPr="00D65FE9" w:rsidRDefault="00291404" w:rsidP="00914C82">
                <w:pPr>
                  <w:rPr>
                    <w:rFonts w:ascii="Arial" w:hAnsi="Arial" w:cs="Arial"/>
                    <w:b/>
                  </w:rPr>
                </w:pPr>
                <w:r w:rsidRPr="00937FF3">
                  <w:rPr>
                    <w:rStyle w:val="PlaceholderText"/>
                    <w:color w:val="FFFFFF" w:themeColor="background1"/>
                    <w:shd w:val="clear" w:color="auto" w:fill="000000" w:themeFill="text1"/>
                  </w:rPr>
                  <w:t>Choose an achievement level.</w:t>
                </w:r>
              </w:p>
            </w:tc>
          </w:sdtContent>
        </w:sdt>
      </w:tr>
      <w:tr w:rsidR="005B499E" w:rsidRPr="00D65FE9" w14:paraId="27DBCB48" w14:textId="77777777" w:rsidTr="00373A54">
        <w:tc>
          <w:tcPr>
            <w:tcW w:w="1367" w:type="pct"/>
            <w:shd w:val="clear" w:color="auto" w:fill="auto"/>
          </w:tcPr>
          <w:p w14:paraId="1D406864" w14:textId="77777777" w:rsidR="00EF4938" w:rsidRPr="00D65FE9" w:rsidRDefault="00EF4938" w:rsidP="008F2584">
            <w:pPr>
              <w:rPr>
                <w:rFonts w:ascii="Arial" w:hAnsi="Arial" w:cs="Arial"/>
                <w:b/>
              </w:rPr>
            </w:pPr>
          </w:p>
        </w:tc>
        <w:tc>
          <w:tcPr>
            <w:tcW w:w="1341" w:type="pct"/>
            <w:gridSpan w:val="2"/>
            <w:shd w:val="clear" w:color="auto" w:fill="auto"/>
          </w:tcPr>
          <w:p w14:paraId="4AF17C26" w14:textId="77777777" w:rsidR="00EF4938" w:rsidRPr="00D65FE9" w:rsidRDefault="00EF4938" w:rsidP="008F2584">
            <w:pPr>
              <w:rPr>
                <w:rFonts w:ascii="Arial" w:hAnsi="Arial" w:cs="Arial"/>
                <w:b/>
              </w:rPr>
            </w:pPr>
          </w:p>
        </w:tc>
        <w:sdt>
          <w:sdtPr>
            <w:id w:val="960613897"/>
            <w:placeholder>
              <w:docPart w:val="402EAB9444FC4A7AA2BAAAFEC00F63D7"/>
            </w:placeholder>
            <w:showingPlcHdr/>
            <w:comboBox>
              <w:listItem w:value="Choose an item."/>
              <w:listItem w:displayText="Outstanding" w:value="Outstanding"/>
              <w:listItem w:displayText="Highly Effective" w:value="Highly Effective"/>
              <w:listItem w:displayText="Effective" w:value="Effective"/>
              <w:listItem w:displayText="Less than Fully Effective" w:value="Less than Fully Effective"/>
              <w:listItem w:displayText="Unacceptably Low" w:value="Unacceptably Low"/>
            </w:comboBox>
          </w:sdtPr>
          <w:sdtEndPr/>
          <w:sdtContent>
            <w:tc>
              <w:tcPr>
                <w:tcW w:w="564" w:type="pct"/>
              </w:tcPr>
              <w:p w14:paraId="2D34A402" w14:textId="77777777" w:rsidR="00EF4938" w:rsidRPr="00D65FE9" w:rsidRDefault="00291404" w:rsidP="00914C82">
                <w:pPr>
                  <w:rPr>
                    <w:rFonts w:ascii="Arial" w:hAnsi="Arial" w:cs="Arial"/>
                    <w:b/>
                  </w:rPr>
                </w:pPr>
                <w:r w:rsidRPr="00937FF3">
                  <w:rPr>
                    <w:rStyle w:val="PlaceholderText"/>
                    <w:color w:val="FFFFFF" w:themeColor="background1"/>
                    <w:shd w:val="clear" w:color="auto" w:fill="000000" w:themeFill="text1"/>
                  </w:rPr>
                  <w:t>Choose an achievement level.</w:t>
                </w:r>
              </w:p>
            </w:tc>
          </w:sdtContent>
        </w:sdt>
        <w:tc>
          <w:tcPr>
            <w:tcW w:w="1174" w:type="pct"/>
            <w:gridSpan w:val="3"/>
            <w:shd w:val="clear" w:color="auto" w:fill="auto"/>
          </w:tcPr>
          <w:p w14:paraId="5784B146" w14:textId="77777777" w:rsidR="00EF4938" w:rsidRPr="00D65FE9" w:rsidRDefault="00EF4938" w:rsidP="00914C82">
            <w:pPr>
              <w:rPr>
                <w:rFonts w:ascii="Arial" w:hAnsi="Arial" w:cs="Arial"/>
                <w:b/>
              </w:rPr>
            </w:pPr>
          </w:p>
        </w:tc>
        <w:sdt>
          <w:sdtPr>
            <w:id w:val="-1615197524"/>
            <w:placeholder>
              <w:docPart w:val="82B7CB8079E3484B8CE6E24650F0BB1E"/>
            </w:placeholder>
            <w:showingPlcHdr/>
            <w:comboBox>
              <w:listItem w:value="Choose an item."/>
              <w:listItem w:displayText="Outstanding" w:value="Outstanding"/>
              <w:listItem w:displayText="Highly Effective" w:value="Highly Effective"/>
              <w:listItem w:displayText="Effective" w:value="Effective"/>
              <w:listItem w:displayText="Less than Fully Effective" w:value="Less than Fully Effective"/>
              <w:listItem w:displayText="Unacceptably Low" w:value="Unacceptably Low"/>
            </w:comboBox>
          </w:sdtPr>
          <w:sdtEndPr/>
          <w:sdtContent>
            <w:tc>
              <w:tcPr>
                <w:tcW w:w="554" w:type="pct"/>
              </w:tcPr>
              <w:p w14:paraId="1891AE63" w14:textId="77777777" w:rsidR="00EF4938" w:rsidRPr="00D65FE9" w:rsidRDefault="00291404" w:rsidP="00914C82">
                <w:pPr>
                  <w:rPr>
                    <w:rFonts w:ascii="Arial" w:hAnsi="Arial" w:cs="Arial"/>
                    <w:b/>
                  </w:rPr>
                </w:pPr>
                <w:r w:rsidRPr="00937FF3">
                  <w:rPr>
                    <w:rStyle w:val="PlaceholderText"/>
                    <w:color w:val="FFFFFF" w:themeColor="background1"/>
                    <w:shd w:val="clear" w:color="auto" w:fill="000000" w:themeFill="text1"/>
                  </w:rPr>
                  <w:t>Choose an achievement level.</w:t>
                </w:r>
              </w:p>
            </w:tc>
          </w:sdtContent>
        </w:sdt>
      </w:tr>
      <w:tr w:rsidR="005B499E" w:rsidRPr="00D65FE9" w14:paraId="70E4F677" w14:textId="77777777" w:rsidTr="00373A54">
        <w:tc>
          <w:tcPr>
            <w:tcW w:w="1367" w:type="pct"/>
            <w:shd w:val="clear" w:color="auto" w:fill="auto"/>
          </w:tcPr>
          <w:p w14:paraId="36124F4A" w14:textId="77777777" w:rsidR="00EF4938" w:rsidRPr="00D65FE9" w:rsidRDefault="00EF4938" w:rsidP="008F2584">
            <w:pPr>
              <w:rPr>
                <w:rFonts w:ascii="Arial" w:hAnsi="Arial" w:cs="Arial"/>
                <w:b/>
              </w:rPr>
            </w:pPr>
          </w:p>
        </w:tc>
        <w:tc>
          <w:tcPr>
            <w:tcW w:w="1341" w:type="pct"/>
            <w:gridSpan w:val="2"/>
            <w:shd w:val="clear" w:color="auto" w:fill="auto"/>
          </w:tcPr>
          <w:p w14:paraId="7778A451" w14:textId="77777777" w:rsidR="00EF4938" w:rsidRPr="00D65FE9" w:rsidRDefault="00EF4938" w:rsidP="008F2584">
            <w:pPr>
              <w:rPr>
                <w:rFonts w:ascii="Arial" w:hAnsi="Arial" w:cs="Arial"/>
                <w:b/>
              </w:rPr>
            </w:pPr>
          </w:p>
        </w:tc>
        <w:sdt>
          <w:sdtPr>
            <w:id w:val="1554732669"/>
            <w:placeholder>
              <w:docPart w:val="6E40923FFE6B40228A31C74F76492C16"/>
            </w:placeholder>
            <w:showingPlcHdr/>
            <w:comboBox>
              <w:listItem w:value="Choose an item."/>
              <w:listItem w:displayText="Outstanding" w:value="Outstanding"/>
              <w:listItem w:displayText="Highly Effective" w:value="Highly Effective"/>
              <w:listItem w:displayText="Effective" w:value="Effective"/>
              <w:listItem w:displayText="Less than Fully Effective" w:value="Less than Fully Effective"/>
              <w:listItem w:displayText="Unacceptably Low" w:value="Unacceptably Low"/>
            </w:comboBox>
          </w:sdtPr>
          <w:sdtEndPr/>
          <w:sdtContent>
            <w:tc>
              <w:tcPr>
                <w:tcW w:w="564" w:type="pct"/>
              </w:tcPr>
              <w:p w14:paraId="6A44C0D8" w14:textId="77777777" w:rsidR="00EF4938" w:rsidRPr="00D65FE9" w:rsidRDefault="00291404" w:rsidP="00914C82">
                <w:pPr>
                  <w:rPr>
                    <w:rFonts w:ascii="Arial" w:hAnsi="Arial" w:cs="Arial"/>
                    <w:b/>
                  </w:rPr>
                </w:pPr>
                <w:r w:rsidRPr="00937FF3">
                  <w:rPr>
                    <w:rStyle w:val="PlaceholderText"/>
                    <w:color w:val="FFFFFF" w:themeColor="background1"/>
                    <w:shd w:val="clear" w:color="auto" w:fill="000000" w:themeFill="text1"/>
                  </w:rPr>
                  <w:t>Choose an achievement level.</w:t>
                </w:r>
              </w:p>
            </w:tc>
          </w:sdtContent>
        </w:sdt>
        <w:tc>
          <w:tcPr>
            <w:tcW w:w="1174" w:type="pct"/>
            <w:gridSpan w:val="3"/>
            <w:shd w:val="clear" w:color="auto" w:fill="auto"/>
          </w:tcPr>
          <w:p w14:paraId="6AA6FD67" w14:textId="77777777" w:rsidR="00EF4938" w:rsidRPr="00D65FE9" w:rsidRDefault="00EF4938" w:rsidP="00914C82">
            <w:pPr>
              <w:rPr>
                <w:rFonts w:ascii="Arial" w:hAnsi="Arial" w:cs="Arial"/>
                <w:b/>
              </w:rPr>
            </w:pPr>
          </w:p>
        </w:tc>
        <w:sdt>
          <w:sdtPr>
            <w:id w:val="857084723"/>
            <w:placeholder>
              <w:docPart w:val="D9649980606B42818DD517382E5D897C"/>
            </w:placeholder>
            <w:showingPlcHdr/>
            <w:comboBox>
              <w:listItem w:value="Choose an item."/>
              <w:listItem w:displayText="Outstanding" w:value="Outstanding"/>
              <w:listItem w:displayText="Highly Effective" w:value="Highly Effective"/>
              <w:listItem w:displayText="Effective" w:value="Effective"/>
              <w:listItem w:displayText="Less than Fully Effective" w:value="Less than Fully Effective"/>
              <w:listItem w:displayText="Unacceptably Low" w:value="Unacceptably Low"/>
            </w:comboBox>
          </w:sdtPr>
          <w:sdtEndPr/>
          <w:sdtContent>
            <w:tc>
              <w:tcPr>
                <w:tcW w:w="554" w:type="pct"/>
              </w:tcPr>
              <w:p w14:paraId="23543794" w14:textId="77777777" w:rsidR="00EF4938" w:rsidRPr="00D65FE9" w:rsidRDefault="00291404" w:rsidP="00914C82">
                <w:pPr>
                  <w:rPr>
                    <w:rFonts w:ascii="Arial" w:hAnsi="Arial" w:cs="Arial"/>
                    <w:b/>
                  </w:rPr>
                </w:pPr>
                <w:r w:rsidRPr="00937FF3">
                  <w:rPr>
                    <w:rStyle w:val="PlaceholderText"/>
                    <w:color w:val="FFFFFF" w:themeColor="background1"/>
                    <w:shd w:val="clear" w:color="auto" w:fill="000000" w:themeFill="text1"/>
                  </w:rPr>
                  <w:t>Choose an achievement level.</w:t>
                </w:r>
              </w:p>
            </w:tc>
          </w:sdtContent>
        </w:sdt>
      </w:tr>
      <w:tr w:rsidR="005B499E" w:rsidRPr="00D65FE9" w14:paraId="3FB3A05C" w14:textId="77777777" w:rsidTr="00373A54">
        <w:tc>
          <w:tcPr>
            <w:tcW w:w="1367" w:type="pct"/>
            <w:shd w:val="clear" w:color="auto" w:fill="auto"/>
          </w:tcPr>
          <w:p w14:paraId="1AD01AEF" w14:textId="77777777" w:rsidR="00EF4938" w:rsidRPr="00D65FE9" w:rsidRDefault="00EF4938" w:rsidP="008F2584">
            <w:pPr>
              <w:rPr>
                <w:rFonts w:ascii="Arial" w:hAnsi="Arial" w:cs="Arial"/>
                <w:b/>
              </w:rPr>
            </w:pPr>
          </w:p>
        </w:tc>
        <w:tc>
          <w:tcPr>
            <w:tcW w:w="1341" w:type="pct"/>
            <w:gridSpan w:val="2"/>
            <w:shd w:val="clear" w:color="auto" w:fill="auto"/>
          </w:tcPr>
          <w:p w14:paraId="3CA60549" w14:textId="77777777" w:rsidR="00EF4938" w:rsidRPr="00D65FE9" w:rsidRDefault="00EF4938" w:rsidP="008F2584">
            <w:pPr>
              <w:rPr>
                <w:rFonts w:ascii="Arial" w:hAnsi="Arial" w:cs="Arial"/>
                <w:b/>
              </w:rPr>
            </w:pPr>
          </w:p>
        </w:tc>
        <w:sdt>
          <w:sdtPr>
            <w:id w:val="-214272880"/>
            <w:placeholder>
              <w:docPart w:val="EB4B6966D2D94CFA8F81D9C577696713"/>
            </w:placeholder>
            <w:showingPlcHdr/>
            <w:comboBox>
              <w:listItem w:value="Choose an item."/>
              <w:listItem w:displayText="Outstanding" w:value="Outstanding"/>
              <w:listItem w:displayText="Highly Effective" w:value="Highly Effective"/>
              <w:listItem w:displayText="Effective" w:value="Effective"/>
              <w:listItem w:displayText="Less than Fully Effective" w:value="Less than Fully Effective"/>
              <w:listItem w:displayText="Unacceptably Low" w:value="Unacceptably Low"/>
            </w:comboBox>
          </w:sdtPr>
          <w:sdtEndPr/>
          <w:sdtContent>
            <w:tc>
              <w:tcPr>
                <w:tcW w:w="564" w:type="pct"/>
              </w:tcPr>
              <w:p w14:paraId="48259FC7" w14:textId="77777777" w:rsidR="00EF4938" w:rsidRPr="00D65FE9" w:rsidRDefault="00291404" w:rsidP="00914C82">
                <w:pPr>
                  <w:rPr>
                    <w:rFonts w:ascii="Arial" w:hAnsi="Arial" w:cs="Arial"/>
                    <w:b/>
                  </w:rPr>
                </w:pPr>
                <w:r w:rsidRPr="00937FF3">
                  <w:rPr>
                    <w:rStyle w:val="PlaceholderText"/>
                    <w:color w:val="FFFFFF" w:themeColor="background1"/>
                    <w:shd w:val="clear" w:color="auto" w:fill="000000" w:themeFill="text1"/>
                  </w:rPr>
                  <w:t>Choose an achievement level.</w:t>
                </w:r>
              </w:p>
            </w:tc>
          </w:sdtContent>
        </w:sdt>
        <w:tc>
          <w:tcPr>
            <w:tcW w:w="1174" w:type="pct"/>
            <w:gridSpan w:val="3"/>
            <w:shd w:val="clear" w:color="auto" w:fill="auto"/>
          </w:tcPr>
          <w:p w14:paraId="666F8276" w14:textId="77777777" w:rsidR="00EF4938" w:rsidRPr="00D65FE9" w:rsidRDefault="00EF4938" w:rsidP="00914C82">
            <w:pPr>
              <w:rPr>
                <w:rFonts w:ascii="Arial" w:hAnsi="Arial" w:cs="Arial"/>
                <w:b/>
              </w:rPr>
            </w:pPr>
          </w:p>
        </w:tc>
        <w:sdt>
          <w:sdtPr>
            <w:id w:val="-1876223170"/>
            <w:placeholder>
              <w:docPart w:val="EBC089F29F154636B1E815DF35286B37"/>
            </w:placeholder>
            <w:showingPlcHdr/>
            <w:comboBox>
              <w:listItem w:value="Choose an item."/>
              <w:listItem w:displayText="Outstanding" w:value="Outstanding"/>
              <w:listItem w:displayText="Highly Effective" w:value="Highly Effective"/>
              <w:listItem w:displayText="Effective" w:value="Effective"/>
              <w:listItem w:displayText="Less than Fully Effective" w:value="Less than Fully Effective"/>
              <w:listItem w:displayText="Unacceptably Low" w:value="Unacceptably Low"/>
            </w:comboBox>
          </w:sdtPr>
          <w:sdtEndPr/>
          <w:sdtContent>
            <w:tc>
              <w:tcPr>
                <w:tcW w:w="554" w:type="pct"/>
              </w:tcPr>
              <w:p w14:paraId="5EECDBA8" w14:textId="77777777" w:rsidR="00EF4938" w:rsidRPr="00D65FE9" w:rsidRDefault="00291404" w:rsidP="00914C82">
                <w:pPr>
                  <w:rPr>
                    <w:rFonts w:ascii="Arial" w:hAnsi="Arial" w:cs="Arial"/>
                    <w:b/>
                  </w:rPr>
                </w:pPr>
                <w:r w:rsidRPr="00937FF3">
                  <w:rPr>
                    <w:rStyle w:val="PlaceholderText"/>
                    <w:color w:val="FFFFFF" w:themeColor="background1"/>
                    <w:shd w:val="clear" w:color="auto" w:fill="000000" w:themeFill="text1"/>
                  </w:rPr>
                  <w:t>Choose an achievement level.</w:t>
                </w:r>
              </w:p>
            </w:tc>
          </w:sdtContent>
        </w:sdt>
      </w:tr>
      <w:tr w:rsidR="005B499E" w:rsidRPr="00D65FE9" w14:paraId="72C4D95D" w14:textId="77777777" w:rsidTr="00373A54">
        <w:tc>
          <w:tcPr>
            <w:tcW w:w="1367" w:type="pct"/>
            <w:shd w:val="clear" w:color="auto" w:fill="0070C0"/>
          </w:tcPr>
          <w:p w14:paraId="691BCB93" w14:textId="77777777" w:rsidR="00EF4938" w:rsidRPr="003475D1" w:rsidRDefault="00EF4938" w:rsidP="008F2584">
            <w:pPr>
              <w:rPr>
                <w:rFonts w:ascii="Arial" w:hAnsi="Arial" w:cs="Arial"/>
                <w:b/>
                <w:color w:val="FFFFFF" w:themeColor="background1"/>
              </w:rPr>
            </w:pPr>
            <w:r w:rsidRPr="003475D1">
              <w:rPr>
                <w:rFonts w:ascii="Arial" w:hAnsi="Arial" w:cs="Arial"/>
                <w:b/>
                <w:color w:val="FFFFFF" w:themeColor="background1"/>
              </w:rPr>
              <w:t>Civic Contribution</w:t>
            </w:r>
          </w:p>
        </w:tc>
        <w:tc>
          <w:tcPr>
            <w:tcW w:w="1341" w:type="pct"/>
            <w:gridSpan w:val="2"/>
            <w:shd w:val="clear" w:color="auto" w:fill="auto"/>
          </w:tcPr>
          <w:p w14:paraId="6A5DC4A7" w14:textId="77777777" w:rsidR="00EF4938" w:rsidRPr="00D65FE9" w:rsidRDefault="00EF4938" w:rsidP="008F2584">
            <w:pPr>
              <w:rPr>
                <w:rFonts w:ascii="Arial" w:hAnsi="Arial" w:cs="Arial"/>
                <w:b/>
              </w:rPr>
            </w:pPr>
          </w:p>
          <w:p w14:paraId="2A4E3D58" w14:textId="77777777" w:rsidR="00EF4938" w:rsidRPr="00D65FE9" w:rsidRDefault="00EF4938" w:rsidP="008F2584">
            <w:pPr>
              <w:rPr>
                <w:rFonts w:ascii="Arial" w:hAnsi="Arial" w:cs="Arial"/>
                <w:b/>
              </w:rPr>
            </w:pPr>
          </w:p>
          <w:p w14:paraId="16942A6B" w14:textId="77777777" w:rsidR="00EF4938" w:rsidRPr="00D65FE9" w:rsidRDefault="00EF4938" w:rsidP="008F2584">
            <w:pPr>
              <w:rPr>
                <w:rFonts w:ascii="Arial" w:hAnsi="Arial" w:cs="Arial"/>
                <w:b/>
              </w:rPr>
            </w:pPr>
          </w:p>
        </w:tc>
        <w:sdt>
          <w:sdtPr>
            <w:id w:val="-750276274"/>
            <w:placeholder>
              <w:docPart w:val="60A4275789714EBBACB2481A0A631EEB"/>
            </w:placeholder>
            <w:showingPlcHdr/>
            <w:comboBox>
              <w:listItem w:value="Choose an item."/>
              <w:listItem w:displayText="Outstanding" w:value="Outstanding"/>
              <w:listItem w:displayText="Highly Effective" w:value="Highly Effective"/>
              <w:listItem w:displayText="Effective" w:value="Effective"/>
              <w:listItem w:displayText="Less than Fully Effective" w:value="Less than Fully Effective"/>
              <w:listItem w:displayText="Unacceptably Low" w:value="Unacceptably Low"/>
            </w:comboBox>
          </w:sdtPr>
          <w:sdtEndPr/>
          <w:sdtContent>
            <w:tc>
              <w:tcPr>
                <w:tcW w:w="564" w:type="pct"/>
              </w:tcPr>
              <w:p w14:paraId="4D2C0F5B" w14:textId="77777777" w:rsidR="00EF4938" w:rsidRPr="00D65FE9" w:rsidRDefault="00291404" w:rsidP="00914C82">
                <w:pPr>
                  <w:rPr>
                    <w:rFonts w:ascii="Arial" w:hAnsi="Arial" w:cs="Arial"/>
                    <w:b/>
                  </w:rPr>
                </w:pPr>
                <w:r w:rsidRPr="00937FF3">
                  <w:rPr>
                    <w:rStyle w:val="PlaceholderText"/>
                    <w:color w:val="FFFFFF" w:themeColor="background1"/>
                    <w:shd w:val="clear" w:color="auto" w:fill="000000" w:themeFill="text1"/>
                  </w:rPr>
                  <w:t>Choose an achievement level.</w:t>
                </w:r>
              </w:p>
            </w:tc>
          </w:sdtContent>
        </w:sdt>
        <w:tc>
          <w:tcPr>
            <w:tcW w:w="1174" w:type="pct"/>
            <w:gridSpan w:val="3"/>
            <w:shd w:val="clear" w:color="auto" w:fill="auto"/>
          </w:tcPr>
          <w:p w14:paraId="2E55F0A6" w14:textId="77777777" w:rsidR="00EF4938" w:rsidRPr="00D65FE9" w:rsidRDefault="00EF4938" w:rsidP="00914C82">
            <w:pPr>
              <w:rPr>
                <w:rFonts w:ascii="Arial" w:hAnsi="Arial" w:cs="Arial"/>
                <w:b/>
              </w:rPr>
            </w:pPr>
          </w:p>
        </w:tc>
        <w:sdt>
          <w:sdtPr>
            <w:id w:val="1575556698"/>
            <w:placeholder>
              <w:docPart w:val="296C54CC21BD41669BBDD1449C31B94C"/>
            </w:placeholder>
            <w:showingPlcHdr/>
            <w:comboBox>
              <w:listItem w:value="Choose an item."/>
              <w:listItem w:displayText="Outstanding" w:value="Outstanding"/>
              <w:listItem w:displayText="Highly Effective" w:value="Highly Effective"/>
              <w:listItem w:displayText="Effective" w:value="Effective"/>
              <w:listItem w:displayText="Less than Fully Effective" w:value="Less than Fully Effective"/>
              <w:listItem w:displayText="Unacceptably Low" w:value="Unacceptably Low"/>
            </w:comboBox>
          </w:sdtPr>
          <w:sdtEndPr/>
          <w:sdtContent>
            <w:tc>
              <w:tcPr>
                <w:tcW w:w="554" w:type="pct"/>
              </w:tcPr>
              <w:p w14:paraId="31FDDAEF" w14:textId="77777777" w:rsidR="00EF4938" w:rsidRPr="00D65FE9" w:rsidRDefault="00291404" w:rsidP="00914C82">
                <w:pPr>
                  <w:rPr>
                    <w:rFonts w:ascii="Arial" w:hAnsi="Arial" w:cs="Arial"/>
                    <w:b/>
                  </w:rPr>
                </w:pPr>
                <w:r w:rsidRPr="00937FF3">
                  <w:rPr>
                    <w:rStyle w:val="PlaceholderText"/>
                    <w:color w:val="FFFFFF" w:themeColor="background1"/>
                    <w:shd w:val="clear" w:color="auto" w:fill="000000" w:themeFill="text1"/>
                  </w:rPr>
                  <w:t>Choose an achievement level.</w:t>
                </w:r>
              </w:p>
            </w:tc>
          </w:sdtContent>
        </w:sdt>
      </w:tr>
      <w:tr w:rsidR="005B499E" w:rsidRPr="00D65FE9" w14:paraId="56595CCA" w14:textId="77777777" w:rsidTr="00373A54">
        <w:tc>
          <w:tcPr>
            <w:tcW w:w="1367" w:type="pct"/>
            <w:shd w:val="clear" w:color="auto" w:fill="0070C0"/>
          </w:tcPr>
          <w:p w14:paraId="04D3BD20" w14:textId="77777777" w:rsidR="00EF4938" w:rsidRPr="003475D1" w:rsidRDefault="00EF4938" w:rsidP="005B499E">
            <w:pPr>
              <w:rPr>
                <w:rFonts w:ascii="Arial" w:hAnsi="Arial" w:cs="Arial"/>
                <w:b/>
                <w:color w:val="FFFFFF" w:themeColor="background1"/>
              </w:rPr>
            </w:pPr>
            <w:r w:rsidRPr="003475D1">
              <w:rPr>
                <w:rFonts w:ascii="Arial" w:hAnsi="Arial" w:cs="Arial"/>
                <w:b/>
                <w:color w:val="FFFFFF" w:themeColor="background1"/>
              </w:rPr>
              <w:t>Working relationship with colleagues</w:t>
            </w:r>
            <w:r w:rsidR="005B499E" w:rsidRPr="003475D1">
              <w:rPr>
                <w:rFonts w:ascii="Arial" w:hAnsi="Arial" w:cs="Arial"/>
                <w:b/>
                <w:color w:val="FFFFFF" w:themeColor="background1"/>
              </w:rPr>
              <w:t xml:space="preserve"> and peers</w:t>
            </w:r>
          </w:p>
        </w:tc>
        <w:tc>
          <w:tcPr>
            <w:tcW w:w="1341" w:type="pct"/>
            <w:gridSpan w:val="2"/>
            <w:shd w:val="clear" w:color="auto" w:fill="auto"/>
          </w:tcPr>
          <w:p w14:paraId="4A0B1D50" w14:textId="77777777" w:rsidR="00EF4938" w:rsidRPr="00D65FE9" w:rsidRDefault="00EF4938" w:rsidP="008F2584">
            <w:pPr>
              <w:rPr>
                <w:rFonts w:ascii="Arial" w:hAnsi="Arial" w:cs="Arial"/>
                <w:b/>
              </w:rPr>
            </w:pPr>
          </w:p>
        </w:tc>
        <w:sdt>
          <w:sdtPr>
            <w:id w:val="557442370"/>
            <w:placeholder>
              <w:docPart w:val="37DA43E5C24644B28623254960A4775E"/>
            </w:placeholder>
            <w:showingPlcHdr/>
            <w:comboBox>
              <w:listItem w:value="Choose an item."/>
              <w:listItem w:displayText="Outstanding" w:value="Outstanding"/>
              <w:listItem w:displayText="Highly Effective" w:value="Highly Effective"/>
              <w:listItem w:displayText="Effective" w:value="Effective"/>
              <w:listItem w:displayText="Less than Fully Effective" w:value="Less than Fully Effective"/>
              <w:listItem w:displayText="Unacceptably Low" w:value="Unacceptably Low"/>
            </w:comboBox>
          </w:sdtPr>
          <w:sdtEndPr/>
          <w:sdtContent>
            <w:tc>
              <w:tcPr>
                <w:tcW w:w="564" w:type="pct"/>
              </w:tcPr>
              <w:p w14:paraId="277051BE" w14:textId="77777777" w:rsidR="00EF4938" w:rsidRPr="00D65FE9" w:rsidRDefault="00291404" w:rsidP="00914C82">
                <w:pPr>
                  <w:rPr>
                    <w:rFonts w:ascii="Arial" w:hAnsi="Arial" w:cs="Arial"/>
                    <w:b/>
                  </w:rPr>
                </w:pPr>
                <w:r w:rsidRPr="00937FF3">
                  <w:rPr>
                    <w:rStyle w:val="PlaceholderText"/>
                    <w:color w:val="FFFFFF" w:themeColor="background1"/>
                    <w:shd w:val="clear" w:color="auto" w:fill="000000" w:themeFill="text1"/>
                  </w:rPr>
                  <w:t>Choose an achievement level.</w:t>
                </w:r>
              </w:p>
            </w:tc>
          </w:sdtContent>
        </w:sdt>
        <w:tc>
          <w:tcPr>
            <w:tcW w:w="1174" w:type="pct"/>
            <w:gridSpan w:val="3"/>
            <w:shd w:val="clear" w:color="auto" w:fill="auto"/>
          </w:tcPr>
          <w:p w14:paraId="1AFCAB09" w14:textId="77777777" w:rsidR="00EF4938" w:rsidRPr="00D65FE9" w:rsidRDefault="00EF4938" w:rsidP="00914C82">
            <w:pPr>
              <w:rPr>
                <w:rFonts w:ascii="Arial" w:hAnsi="Arial" w:cs="Arial"/>
                <w:b/>
              </w:rPr>
            </w:pPr>
          </w:p>
        </w:tc>
        <w:sdt>
          <w:sdtPr>
            <w:id w:val="38558280"/>
            <w:placeholder>
              <w:docPart w:val="8A26D997939A40CE8C537B15FBFA4150"/>
            </w:placeholder>
            <w:showingPlcHdr/>
            <w:comboBox>
              <w:listItem w:value="Choose an item."/>
              <w:listItem w:displayText="Outstanding" w:value="Outstanding"/>
              <w:listItem w:displayText="Highly Effective" w:value="Highly Effective"/>
              <w:listItem w:displayText="Effective" w:value="Effective"/>
              <w:listItem w:displayText="Less than Fully Effective" w:value="Less than Fully Effective"/>
              <w:listItem w:displayText="Unacceptably Low" w:value="Unacceptably Low"/>
            </w:comboBox>
          </w:sdtPr>
          <w:sdtEndPr/>
          <w:sdtContent>
            <w:tc>
              <w:tcPr>
                <w:tcW w:w="554" w:type="pct"/>
              </w:tcPr>
              <w:p w14:paraId="6A3A36E8" w14:textId="77777777" w:rsidR="00EF4938" w:rsidRPr="00D65FE9" w:rsidRDefault="00291404" w:rsidP="00914C82">
                <w:pPr>
                  <w:rPr>
                    <w:rFonts w:ascii="Arial" w:hAnsi="Arial" w:cs="Arial"/>
                    <w:b/>
                  </w:rPr>
                </w:pPr>
                <w:r w:rsidRPr="00937FF3">
                  <w:rPr>
                    <w:rStyle w:val="PlaceholderText"/>
                    <w:color w:val="FFFFFF" w:themeColor="background1"/>
                    <w:shd w:val="clear" w:color="auto" w:fill="000000" w:themeFill="text1"/>
                  </w:rPr>
                  <w:t>Choose an achievement level.</w:t>
                </w:r>
              </w:p>
            </w:tc>
          </w:sdtContent>
        </w:sdt>
      </w:tr>
      <w:tr w:rsidR="005B499E" w:rsidRPr="00D65FE9" w14:paraId="2AD55A9E" w14:textId="77777777" w:rsidTr="00373A54">
        <w:tc>
          <w:tcPr>
            <w:tcW w:w="1367" w:type="pct"/>
            <w:shd w:val="clear" w:color="auto" w:fill="0070C0"/>
          </w:tcPr>
          <w:p w14:paraId="3D498A8C" w14:textId="77777777" w:rsidR="005B499E" w:rsidRPr="003475D1" w:rsidRDefault="005B499E" w:rsidP="008F2584">
            <w:pPr>
              <w:rPr>
                <w:rFonts w:ascii="Arial" w:hAnsi="Arial" w:cs="Arial"/>
                <w:b/>
                <w:color w:val="FFFFFF" w:themeColor="background1"/>
              </w:rPr>
            </w:pPr>
            <w:r w:rsidRPr="003475D1">
              <w:rPr>
                <w:rFonts w:ascii="Arial" w:hAnsi="Arial" w:cs="Arial"/>
                <w:b/>
                <w:color w:val="FFFFFF" w:themeColor="background1"/>
              </w:rPr>
              <w:t>Are there any issues that you believe are currently affecting your performance</w:t>
            </w:r>
          </w:p>
        </w:tc>
        <w:tc>
          <w:tcPr>
            <w:tcW w:w="3633" w:type="pct"/>
            <w:gridSpan w:val="7"/>
            <w:shd w:val="clear" w:color="auto" w:fill="auto"/>
          </w:tcPr>
          <w:p w14:paraId="4954FC8B" w14:textId="77777777" w:rsidR="005B499E" w:rsidRPr="00D65FE9" w:rsidRDefault="005B499E" w:rsidP="008F2584">
            <w:pPr>
              <w:rPr>
                <w:rFonts w:ascii="Arial" w:hAnsi="Arial" w:cs="Arial"/>
                <w:b/>
              </w:rPr>
            </w:pPr>
          </w:p>
          <w:p w14:paraId="5C69389C" w14:textId="77777777" w:rsidR="005B499E" w:rsidRDefault="005B499E" w:rsidP="00914C82">
            <w:pPr>
              <w:rPr>
                <w:rFonts w:ascii="Arial" w:hAnsi="Arial" w:cs="Arial"/>
                <w:b/>
              </w:rPr>
            </w:pPr>
          </w:p>
          <w:p w14:paraId="4BADA9E3" w14:textId="77777777" w:rsidR="004C5640" w:rsidRDefault="004C5640" w:rsidP="00914C82">
            <w:pPr>
              <w:rPr>
                <w:rFonts w:ascii="Arial" w:hAnsi="Arial" w:cs="Arial"/>
                <w:b/>
              </w:rPr>
            </w:pPr>
          </w:p>
          <w:p w14:paraId="605B54E9" w14:textId="77777777" w:rsidR="004C5640" w:rsidRPr="00D65FE9" w:rsidRDefault="004C5640" w:rsidP="00914C82">
            <w:pPr>
              <w:rPr>
                <w:rFonts w:ascii="Arial" w:hAnsi="Arial" w:cs="Arial"/>
                <w:b/>
              </w:rPr>
            </w:pPr>
          </w:p>
        </w:tc>
      </w:tr>
      <w:tr w:rsidR="005B499E" w:rsidRPr="00D65FE9" w14:paraId="7798619A" w14:textId="77777777" w:rsidTr="00373A54">
        <w:tc>
          <w:tcPr>
            <w:tcW w:w="1367" w:type="pct"/>
            <w:shd w:val="clear" w:color="auto" w:fill="0070C0"/>
          </w:tcPr>
          <w:p w14:paraId="56022F6C" w14:textId="77777777" w:rsidR="005B499E" w:rsidRPr="003475D1" w:rsidRDefault="005B499E" w:rsidP="008F2584">
            <w:pPr>
              <w:rPr>
                <w:rFonts w:ascii="Arial" w:hAnsi="Arial" w:cs="Arial"/>
                <w:b/>
                <w:color w:val="FFFFFF" w:themeColor="background1"/>
              </w:rPr>
            </w:pPr>
            <w:r w:rsidRPr="003475D1">
              <w:rPr>
                <w:rFonts w:ascii="Arial" w:hAnsi="Arial" w:cs="Arial"/>
                <w:b/>
                <w:color w:val="FFFFFF" w:themeColor="background1"/>
              </w:rPr>
              <w:t>Could anything be changed to help you to do your job more effectively</w:t>
            </w:r>
          </w:p>
        </w:tc>
        <w:tc>
          <w:tcPr>
            <w:tcW w:w="3633" w:type="pct"/>
            <w:gridSpan w:val="7"/>
            <w:shd w:val="clear" w:color="auto" w:fill="auto"/>
          </w:tcPr>
          <w:p w14:paraId="2CE21BC6" w14:textId="77777777" w:rsidR="005B499E" w:rsidRPr="00D65FE9" w:rsidRDefault="005B499E" w:rsidP="008F2584">
            <w:pPr>
              <w:rPr>
                <w:rFonts w:ascii="Arial" w:hAnsi="Arial" w:cs="Arial"/>
                <w:b/>
              </w:rPr>
            </w:pPr>
          </w:p>
          <w:p w14:paraId="79505717" w14:textId="77777777" w:rsidR="005B499E" w:rsidRDefault="005B499E" w:rsidP="00914C82">
            <w:pPr>
              <w:rPr>
                <w:rFonts w:ascii="Arial" w:hAnsi="Arial" w:cs="Arial"/>
                <w:b/>
              </w:rPr>
            </w:pPr>
          </w:p>
          <w:p w14:paraId="1A29F73B" w14:textId="77777777" w:rsidR="004C5640" w:rsidRDefault="004C5640" w:rsidP="00914C82">
            <w:pPr>
              <w:rPr>
                <w:rFonts w:ascii="Arial" w:hAnsi="Arial" w:cs="Arial"/>
                <w:b/>
              </w:rPr>
            </w:pPr>
          </w:p>
          <w:p w14:paraId="56FE5F3C" w14:textId="77777777" w:rsidR="004C5640" w:rsidRPr="00D65FE9" w:rsidRDefault="004C5640" w:rsidP="00914C82">
            <w:pPr>
              <w:rPr>
                <w:rFonts w:ascii="Arial" w:hAnsi="Arial" w:cs="Arial"/>
                <w:b/>
              </w:rPr>
            </w:pPr>
          </w:p>
        </w:tc>
      </w:tr>
      <w:tr w:rsidR="00701623" w:rsidRPr="00D65FE9" w14:paraId="158F85C4" w14:textId="77777777" w:rsidTr="00701623">
        <w:tc>
          <w:tcPr>
            <w:tcW w:w="5000" w:type="pct"/>
            <w:gridSpan w:val="8"/>
            <w:shd w:val="clear" w:color="auto" w:fill="0070C0"/>
          </w:tcPr>
          <w:p w14:paraId="2BE544DC" w14:textId="402D3436" w:rsidR="00701623" w:rsidRPr="00A30993" w:rsidRDefault="00701623" w:rsidP="00701623">
            <w:pPr>
              <w:rPr>
                <w:rFonts w:ascii="Arial" w:hAnsi="Arial" w:cs="Arial"/>
                <w:b/>
                <w:color w:val="FFFFFF" w:themeColor="background1"/>
              </w:rPr>
            </w:pPr>
            <w:r>
              <w:rPr>
                <w:rFonts w:ascii="Arial" w:hAnsi="Arial" w:cs="Arial"/>
                <w:b/>
                <w:color w:val="FFFFFF" w:themeColor="background1"/>
              </w:rPr>
              <w:lastRenderedPageBreak/>
              <w:t xml:space="preserve">Part 2: Performance against </w:t>
            </w:r>
            <w:r w:rsidR="000B1FFE">
              <w:rPr>
                <w:rFonts w:ascii="Arial" w:hAnsi="Arial" w:cs="Arial"/>
                <w:b/>
                <w:color w:val="FFFFFF" w:themeColor="background1"/>
              </w:rPr>
              <w:t>LJMU values</w:t>
            </w:r>
          </w:p>
        </w:tc>
      </w:tr>
      <w:tr w:rsidR="00701623" w:rsidRPr="00D65FE9" w14:paraId="46343069" w14:textId="77777777" w:rsidTr="00701623">
        <w:tc>
          <w:tcPr>
            <w:tcW w:w="1367" w:type="pct"/>
            <w:shd w:val="clear" w:color="auto" w:fill="0070C0"/>
          </w:tcPr>
          <w:p w14:paraId="3E0B5B83" w14:textId="77777777" w:rsidR="00701623" w:rsidRPr="00A30993" w:rsidRDefault="00701623" w:rsidP="00701623">
            <w:pPr>
              <w:rPr>
                <w:rFonts w:ascii="Arial" w:hAnsi="Arial" w:cs="Arial"/>
                <w:b/>
                <w:color w:val="FFFFFF" w:themeColor="background1"/>
              </w:rPr>
            </w:pPr>
            <w:r w:rsidRPr="00A30993">
              <w:rPr>
                <w:rFonts w:ascii="Arial" w:hAnsi="Arial" w:cs="Arial"/>
                <w:b/>
                <w:color w:val="FFFFFF" w:themeColor="background1"/>
              </w:rPr>
              <w:t xml:space="preserve">Performance Criteria </w:t>
            </w:r>
          </w:p>
        </w:tc>
        <w:tc>
          <w:tcPr>
            <w:tcW w:w="3633" w:type="pct"/>
            <w:gridSpan w:val="7"/>
            <w:shd w:val="clear" w:color="auto" w:fill="0070C0"/>
          </w:tcPr>
          <w:p w14:paraId="54C289FA" w14:textId="5700B5B5" w:rsidR="00701623" w:rsidRPr="00D65FE9" w:rsidRDefault="000B1FFE" w:rsidP="00701623">
            <w:pPr>
              <w:rPr>
                <w:rFonts w:ascii="Arial" w:hAnsi="Arial" w:cs="Arial"/>
                <w:b/>
                <w:color w:val="FFFFFF" w:themeColor="background1"/>
              </w:rPr>
            </w:pPr>
            <w:r>
              <w:rPr>
                <w:rFonts w:ascii="Arial" w:hAnsi="Arial" w:cs="Arial"/>
                <w:b/>
                <w:color w:val="FFFFFF" w:themeColor="background1"/>
              </w:rPr>
              <w:t>How have the LJMU values been displayed over the last twelve months</w:t>
            </w:r>
          </w:p>
        </w:tc>
      </w:tr>
      <w:tr w:rsidR="00701623" w:rsidRPr="00D65FE9" w14:paraId="693F6CE3" w14:textId="77777777" w:rsidTr="000B1FFE">
        <w:trPr>
          <w:trHeight w:val="953"/>
        </w:trPr>
        <w:tc>
          <w:tcPr>
            <w:tcW w:w="1367" w:type="pct"/>
            <w:shd w:val="clear" w:color="auto" w:fill="0070C0"/>
          </w:tcPr>
          <w:p w14:paraId="5B31F7E5" w14:textId="5DCEAC87" w:rsidR="00701623" w:rsidRPr="00A30993" w:rsidRDefault="000B1FFE" w:rsidP="00701623">
            <w:pPr>
              <w:rPr>
                <w:rFonts w:ascii="Arial" w:hAnsi="Arial" w:cs="Arial"/>
                <w:b/>
                <w:color w:val="FFFFFF" w:themeColor="background1"/>
              </w:rPr>
            </w:pPr>
            <w:r>
              <w:rPr>
                <w:rFonts w:ascii="Arial" w:hAnsi="Arial" w:cs="Arial"/>
                <w:b/>
                <w:color w:val="FFFFFF" w:themeColor="background1"/>
              </w:rPr>
              <w:t>Student Focused</w:t>
            </w:r>
          </w:p>
        </w:tc>
        <w:tc>
          <w:tcPr>
            <w:tcW w:w="3633" w:type="pct"/>
            <w:gridSpan w:val="7"/>
            <w:shd w:val="clear" w:color="auto" w:fill="FFFFFF" w:themeFill="background1"/>
          </w:tcPr>
          <w:p w14:paraId="26FFFE89" w14:textId="77777777" w:rsidR="00701623" w:rsidRDefault="00701623" w:rsidP="00701623">
            <w:pPr>
              <w:rPr>
                <w:rFonts w:ascii="Arial" w:hAnsi="Arial" w:cs="Arial"/>
                <w:b/>
                <w:color w:val="FFFFFF" w:themeColor="background1"/>
              </w:rPr>
            </w:pPr>
          </w:p>
          <w:p w14:paraId="33F56C10" w14:textId="77777777" w:rsidR="004C5640" w:rsidRPr="00D65FE9" w:rsidRDefault="004C5640" w:rsidP="00701623">
            <w:pPr>
              <w:rPr>
                <w:rFonts w:ascii="Arial" w:hAnsi="Arial" w:cs="Arial"/>
                <w:b/>
                <w:color w:val="FFFFFF" w:themeColor="background1"/>
              </w:rPr>
            </w:pPr>
          </w:p>
        </w:tc>
      </w:tr>
      <w:tr w:rsidR="00701623" w:rsidRPr="00D65FE9" w14:paraId="108F572B" w14:textId="77777777" w:rsidTr="00701623">
        <w:tc>
          <w:tcPr>
            <w:tcW w:w="1367" w:type="pct"/>
            <w:shd w:val="clear" w:color="auto" w:fill="0070C0"/>
          </w:tcPr>
          <w:p w14:paraId="414140D1" w14:textId="69B17344" w:rsidR="00701623" w:rsidRPr="00A30993" w:rsidRDefault="00701623" w:rsidP="00701623">
            <w:pPr>
              <w:rPr>
                <w:rFonts w:ascii="Arial" w:hAnsi="Arial" w:cs="Arial"/>
                <w:b/>
                <w:color w:val="FFFFFF" w:themeColor="background1"/>
              </w:rPr>
            </w:pPr>
            <w:r w:rsidRPr="00A30993">
              <w:rPr>
                <w:rFonts w:ascii="Arial" w:hAnsi="Arial" w:cs="Arial"/>
                <w:b/>
                <w:color w:val="FFFFFF" w:themeColor="background1"/>
              </w:rPr>
              <w:t>C</w:t>
            </w:r>
            <w:r w:rsidR="000B1FFE">
              <w:rPr>
                <w:rFonts w:ascii="Arial" w:hAnsi="Arial" w:cs="Arial"/>
                <w:b/>
                <w:color w:val="FFFFFF" w:themeColor="background1"/>
              </w:rPr>
              <w:t>ommunity</w:t>
            </w:r>
          </w:p>
        </w:tc>
        <w:tc>
          <w:tcPr>
            <w:tcW w:w="3633" w:type="pct"/>
            <w:gridSpan w:val="7"/>
            <w:shd w:val="clear" w:color="auto" w:fill="FFFFFF" w:themeFill="background1"/>
          </w:tcPr>
          <w:p w14:paraId="7F607188" w14:textId="77777777" w:rsidR="00701623" w:rsidRDefault="00701623" w:rsidP="00701623">
            <w:pPr>
              <w:rPr>
                <w:rFonts w:ascii="Arial" w:hAnsi="Arial" w:cs="Arial"/>
                <w:b/>
                <w:color w:val="FFFFFF" w:themeColor="background1"/>
              </w:rPr>
            </w:pPr>
          </w:p>
          <w:p w14:paraId="27C375EA" w14:textId="77777777" w:rsidR="0021553E" w:rsidRPr="00D65FE9" w:rsidRDefault="0021553E" w:rsidP="00701623">
            <w:pPr>
              <w:rPr>
                <w:rFonts w:ascii="Arial" w:hAnsi="Arial" w:cs="Arial"/>
                <w:b/>
                <w:color w:val="FFFFFF" w:themeColor="background1"/>
              </w:rPr>
            </w:pPr>
          </w:p>
        </w:tc>
      </w:tr>
      <w:tr w:rsidR="000B1FFE" w:rsidRPr="00D65FE9" w14:paraId="036723F8" w14:textId="77777777" w:rsidTr="00701623">
        <w:tc>
          <w:tcPr>
            <w:tcW w:w="1367" w:type="pct"/>
            <w:shd w:val="clear" w:color="auto" w:fill="0070C0"/>
          </w:tcPr>
          <w:p w14:paraId="0CE81502" w14:textId="222FCAC2" w:rsidR="000B1FFE" w:rsidRDefault="000B1FFE" w:rsidP="00701623">
            <w:pPr>
              <w:rPr>
                <w:rFonts w:ascii="Arial" w:hAnsi="Arial" w:cs="Arial"/>
                <w:b/>
                <w:color w:val="FFFFFF" w:themeColor="background1"/>
              </w:rPr>
            </w:pPr>
            <w:r>
              <w:rPr>
                <w:rFonts w:ascii="Arial" w:hAnsi="Arial" w:cs="Arial"/>
                <w:b/>
                <w:color w:val="FFFFFF" w:themeColor="background1"/>
              </w:rPr>
              <w:t xml:space="preserve">Inclusive </w:t>
            </w:r>
          </w:p>
        </w:tc>
        <w:tc>
          <w:tcPr>
            <w:tcW w:w="3633" w:type="pct"/>
            <w:gridSpan w:val="7"/>
            <w:shd w:val="clear" w:color="auto" w:fill="FFFFFF" w:themeFill="background1"/>
          </w:tcPr>
          <w:p w14:paraId="2D2C6DAA" w14:textId="77777777" w:rsidR="000B1FFE" w:rsidRDefault="000B1FFE" w:rsidP="00701623">
            <w:pPr>
              <w:rPr>
                <w:rFonts w:ascii="Arial" w:hAnsi="Arial" w:cs="Arial"/>
                <w:b/>
                <w:color w:val="FFFFFF" w:themeColor="background1"/>
              </w:rPr>
            </w:pPr>
          </w:p>
          <w:p w14:paraId="3CB17E4D" w14:textId="77777777" w:rsidR="000B1FFE" w:rsidRDefault="000B1FFE" w:rsidP="00701623">
            <w:pPr>
              <w:rPr>
                <w:rFonts w:ascii="Arial" w:hAnsi="Arial" w:cs="Arial"/>
                <w:b/>
                <w:color w:val="FFFFFF" w:themeColor="background1"/>
              </w:rPr>
            </w:pPr>
          </w:p>
          <w:p w14:paraId="3E7AADB7" w14:textId="1C77D84B" w:rsidR="000B1FFE" w:rsidRDefault="000B1FFE" w:rsidP="00701623">
            <w:pPr>
              <w:rPr>
                <w:rFonts w:ascii="Arial" w:hAnsi="Arial" w:cs="Arial"/>
                <w:b/>
                <w:color w:val="FFFFFF" w:themeColor="background1"/>
              </w:rPr>
            </w:pPr>
          </w:p>
        </w:tc>
      </w:tr>
      <w:tr w:rsidR="00701623" w:rsidRPr="00D65FE9" w14:paraId="12D2B5F6" w14:textId="77777777" w:rsidTr="00701623">
        <w:tc>
          <w:tcPr>
            <w:tcW w:w="1367" w:type="pct"/>
            <w:shd w:val="clear" w:color="auto" w:fill="0070C0"/>
          </w:tcPr>
          <w:p w14:paraId="660FD932" w14:textId="3A718D6F" w:rsidR="00701623" w:rsidRPr="00A30993" w:rsidRDefault="000B1FFE" w:rsidP="00701623">
            <w:pPr>
              <w:rPr>
                <w:rFonts w:ascii="Arial" w:hAnsi="Arial" w:cs="Arial"/>
                <w:b/>
                <w:color w:val="FFFFFF" w:themeColor="background1"/>
              </w:rPr>
            </w:pPr>
            <w:r>
              <w:rPr>
                <w:rFonts w:ascii="Arial" w:hAnsi="Arial" w:cs="Arial"/>
                <w:b/>
                <w:color w:val="FFFFFF" w:themeColor="background1"/>
              </w:rPr>
              <w:t xml:space="preserve">Courageous </w:t>
            </w:r>
          </w:p>
        </w:tc>
        <w:tc>
          <w:tcPr>
            <w:tcW w:w="3633" w:type="pct"/>
            <w:gridSpan w:val="7"/>
            <w:shd w:val="clear" w:color="auto" w:fill="FFFFFF" w:themeFill="background1"/>
          </w:tcPr>
          <w:p w14:paraId="74077803" w14:textId="77777777" w:rsidR="004C5640" w:rsidRDefault="004C5640" w:rsidP="00701623">
            <w:pPr>
              <w:rPr>
                <w:rFonts w:ascii="Arial" w:hAnsi="Arial" w:cs="Arial"/>
                <w:b/>
                <w:color w:val="FFFFFF" w:themeColor="background1"/>
              </w:rPr>
            </w:pPr>
          </w:p>
          <w:p w14:paraId="5D9406B8" w14:textId="77777777" w:rsidR="004C5640" w:rsidRPr="00D65FE9" w:rsidRDefault="004C5640" w:rsidP="00701623">
            <w:pPr>
              <w:rPr>
                <w:rFonts w:ascii="Arial" w:hAnsi="Arial" w:cs="Arial"/>
                <w:b/>
                <w:color w:val="FFFFFF" w:themeColor="background1"/>
              </w:rPr>
            </w:pPr>
          </w:p>
        </w:tc>
      </w:tr>
      <w:tr w:rsidR="00701623" w:rsidRPr="00D65FE9" w14:paraId="3912C37A" w14:textId="77777777" w:rsidTr="005B499E">
        <w:tc>
          <w:tcPr>
            <w:tcW w:w="5000" w:type="pct"/>
            <w:gridSpan w:val="8"/>
            <w:shd w:val="clear" w:color="auto" w:fill="0070C0"/>
          </w:tcPr>
          <w:p w14:paraId="389B4E2C" w14:textId="77777777" w:rsidR="00701623" w:rsidRPr="00D65FE9" w:rsidRDefault="0021553E" w:rsidP="0021553E">
            <w:pPr>
              <w:rPr>
                <w:rFonts w:ascii="Arial" w:hAnsi="Arial" w:cs="Arial"/>
                <w:b/>
                <w:color w:val="FFFFFF" w:themeColor="background1"/>
              </w:rPr>
            </w:pPr>
            <w:r w:rsidRPr="00D65FE9">
              <w:rPr>
                <w:rFonts w:ascii="Arial" w:hAnsi="Arial" w:cs="Arial"/>
                <w:b/>
                <w:color w:val="FFFFFF" w:themeColor="background1"/>
              </w:rPr>
              <w:t>Par</w:t>
            </w:r>
            <w:r>
              <w:rPr>
                <w:rFonts w:ascii="Arial" w:hAnsi="Arial" w:cs="Arial"/>
                <w:b/>
                <w:color w:val="FFFFFF" w:themeColor="background1"/>
              </w:rPr>
              <w:t xml:space="preserve">t </w:t>
            </w:r>
            <w:proofErr w:type="gramStart"/>
            <w:r>
              <w:rPr>
                <w:rFonts w:ascii="Arial" w:hAnsi="Arial" w:cs="Arial"/>
                <w:b/>
                <w:color w:val="FFFFFF" w:themeColor="background1"/>
              </w:rPr>
              <w:t>3 :</w:t>
            </w:r>
            <w:proofErr w:type="gramEnd"/>
            <w:r>
              <w:rPr>
                <w:rFonts w:ascii="Arial" w:hAnsi="Arial" w:cs="Arial"/>
                <w:b/>
                <w:color w:val="FFFFFF" w:themeColor="background1"/>
              </w:rPr>
              <w:t xml:space="preserve"> Personal Development Plan</w:t>
            </w:r>
            <w:r w:rsidRPr="00D65FE9">
              <w:rPr>
                <w:rFonts w:ascii="Arial" w:hAnsi="Arial" w:cs="Arial"/>
                <w:b/>
                <w:color w:val="FFFFFF" w:themeColor="background1"/>
              </w:rPr>
              <w:t xml:space="preserve"> (this </w:t>
            </w:r>
            <w:r>
              <w:rPr>
                <w:rFonts w:ascii="Arial" w:hAnsi="Arial" w:cs="Arial"/>
                <w:b/>
                <w:color w:val="FFFFFF" w:themeColor="background1"/>
              </w:rPr>
              <w:t xml:space="preserve">would usually be completed during the three month review meeting. However, </w:t>
            </w:r>
            <w:proofErr w:type="gramStart"/>
            <w:r>
              <w:rPr>
                <w:rFonts w:ascii="Arial" w:hAnsi="Arial" w:cs="Arial"/>
                <w:b/>
                <w:color w:val="FFFFFF" w:themeColor="background1"/>
              </w:rPr>
              <w:t>It</w:t>
            </w:r>
            <w:proofErr w:type="gramEnd"/>
            <w:r>
              <w:rPr>
                <w:rFonts w:ascii="Arial" w:hAnsi="Arial" w:cs="Arial"/>
                <w:b/>
                <w:color w:val="FFFFFF" w:themeColor="background1"/>
              </w:rPr>
              <w:t xml:space="preserve"> </w:t>
            </w:r>
            <w:r w:rsidRPr="00D65FE9">
              <w:rPr>
                <w:rFonts w:ascii="Arial" w:hAnsi="Arial" w:cs="Arial"/>
                <w:b/>
                <w:color w:val="FFFFFF" w:themeColor="background1"/>
              </w:rPr>
              <w:t xml:space="preserve">may be completed during annual appraisal </w:t>
            </w:r>
            <w:r>
              <w:rPr>
                <w:rFonts w:ascii="Arial" w:hAnsi="Arial" w:cs="Arial"/>
                <w:b/>
                <w:color w:val="FFFFFF" w:themeColor="background1"/>
              </w:rPr>
              <w:t>if this is preferable)</w:t>
            </w:r>
          </w:p>
        </w:tc>
      </w:tr>
      <w:tr w:rsidR="0021553E" w:rsidRPr="00D65FE9" w14:paraId="7BBCBED8" w14:textId="77777777" w:rsidTr="00B97B04">
        <w:tc>
          <w:tcPr>
            <w:tcW w:w="1416" w:type="pct"/>
            <w:gridSpan w:val="2"/>
            <w:shd w:val="clear" w:color="auto" w:fill="0070C0"/>
          </w:tcPr>
          <w:p w14:paraId="1FE202D4" w14:textId="77777777" w:rsidR="0021553E" w:rsidRPr="0021553E" w:rsidRDefault="00B97B04" w:rsidP="0021553E">
            <w:pPr>
              <w:rPr>
                <w:rFonts w:ascii="Arial" w:hAnsi="Arial" w:cs="Arial"/>
                <w:b/>
              </w:rPr>
            </w:pPr>
            <w:r w:rsidRPr="00F47FF0">
              <w:rPr>
                <w:rFonts w:ascii="Arial" w:hAnsi="Arial" w:cs="Arial"/>
                <w:b/>
                <w:color w:val="FFFFFF" w:themeColor="background1"/>
              </w:rPr>
              <w:t>Identified Personal Development</w:t>
            </w:r>
          </w:p>
        </w:tc>
        <w:tc>
          <w:tcPr>
            <w:tcW w:w="2380" w:type="pct"/>
            <w:gridSpan w:val="3"/>
            <w:shd w:val="clear" w:color="auto" w:fill="0070C0"/>
          </w:tcPr>
          <w:p w14:paraId="3C933AE2" w14:textId="77777777" w:rsidR="0021553E" w:rsidRPr="0021553E" w:rsidRDefault="00B97B04" w:rsidP="0021553E">
            <w:pPr>
              <w:rPr>
                <w:rFonts w:ascii="Arial" w:hAnsi="Arial" w:cs="Arial"/>
                <w:b/>
              </w:rPr>
            </w:pPr>
            <w:r w:rsidRPr="00F47FF0">
              <w:rPr>
                <w:rFonts w:ascii="Arial" w:hAnsi="Arial" w:cs="Arial"/>
                <w:b/>
                <w:color w:val="FFFFFF" w:themeColor="background1"/>
              </w:rPr>
              <w:t>Planned Development Activity</w:t>
            </w:r>
          </w:p>
        </w:tc>
        <w:tc>
          <w:tcPr>
            <w:tcW w:w="650" w:type="pct"/>
            <w:gridSpan w:val="2"/>
            <w:shd w:val="clear" w:color="auto" w:fill="0070C0"/>
          </w:tcPr>
          <w:p w14:paraId="7746CEF5" w14:textId="77777777" w:rsidR="0021553E" w:rsidRPr="0021553E" w:rsidRDefault="00B97B04" w:rsidP="00B97B04">
            <w:pPr>
              <w:jc w:val="center"/>
              <w:rPr>
                <w:rFonts w:ascii="Arial" w:hAnsi="Arial" w:cs="Arial"/>
                <w:b/>
              </w:rPr>
            </w:pPr>
            <w:r w:rsidRPr="00F47FF0">
              <w:rPr>
                <w:rFonts w:ascii="Arial" w:hAnsi="Arial" w:cs="Arial"/>
                <w:b/>
                <w:color w:val="FFFFFF" w:themeColor="background1"/>
              </w:rPr>
              <w:t>Financial cost</w:t>
            </w:r>
          </w:p>
        </w:tc>
        <w:tc>
          <w:tcPr>
            <w:tcW w:w="554" w:type="pct"/>
            <w:shd w:val="clear" w:color="auto" w:fill="0070C0"/>
          </w:tcPr>
          <w:p w14:paraId="727E8B8E" w14:textId="77777777" w:rsidR="0021553E" w:rsidRPr="0021553E" w:rsidRDefault="00B97B04" w:rsidP="0021553E">
            <w:pPr>
              <w:rPr>
                <w:rFonts w:ascii="Arial" w:hAnsi="Arial" w:cs="Arial"/>
                <w:b/>
              </w:rPr>
            </w:pPr>
            <w:r w:rsidRPr="00F47FF0">
              <w:rPr>
                <w:rFonts w:ascii="Arial" w:hAnsi="Arial" w:cs="Arial"/>
                <w:b/>
                <w:color w:val="FFFFFF" w:themeColor="background1"/>
              </w:rPr>
              <w:t>Target date</w:t>
            </w:r>
          </w:p>
        </w:tc>
      </w:tr>
      <w:tr w:rsidR="0021553E" w:rsidRPr="00D65FE9" w14:paraId="03FDC981" w14:textId="77777777" w:rsidTr="00B97B04">
        <w:tc>
          <w:tcPr>
            <w:tcW w:w="1416" w:type="pct"/>
            <w:gridSpan w:val="2"/>
            <w:shd w:val="clear" w:color="auto" w:fill="FFFFFF" w:themeFill="background1"/>
          </w:tcPr>
          <w:p w14:paraId="12F252D7" w14:textId="77777777" w:rsidR="0021553E" w:rsidRPr="0021553E" w:rsidRDefault="0021553E" w:rsidP="0021553E">
            <w:pPr>
              <w:rPr>
                <w:rFonts w:ascii="Arial" w:hAnsi="Arial" w:cs="Arial"/>
                <w:b/>
                <w:color w:val="FFFFFF" w:themeColor="background1"/>
              </w:rPr>
            </w:pPr>
          </w:p>
        </w:tc>
        <w:tc>
          <w:tcPr>
            <w:tcW w:w="2380" w:type="pct"/>
            <w:gridSpan w:val="3"/>
            <w:shd w:val="clear" w:color="auto" w:fill="FFFFFF" w:themeFill="background1"/>
          </w:tcPr>
          <w:p w14:paraId="7560CB02" w14:textId="77777777" w:rsidR="0021553E" w:rsidRPr="0021553E" w:rsidRDefault="0021553E" w:rsidP="0021553E">
            <w:pPr>
              <w:rPr>
                <w:rFonts w:ascii="Arial" w:hAnsi="Arial" w:cs="Arial"/>
                <w:b/>
                <w:color w:val="FFFFFF" w:themeColor="background1"/>
              </w:rPr>
            </w:pPr>
          </w:p>
        </w:tc>
        <w:tc>
          <w:tcPr>
            <w:tcW w:w="650" w:type="pct"/>
            <w:gridSpan w:val="2"/>
            <w:shd w:val="clear" w:color="auto" w:fill="FFFFFF" w:themeFill="background1"/>
          </w:tcPr>
          <w:p w14:paraId="1D5901D1" w14:textId="77777777" w:rsidR="0021553E" w:rsidRPr="0021553E" w:rsidRDefault="0021553E" w:rsidP="0021553E">
            <w:pPr>
              <w:rPr>
                <w:rFonts w:ascii="Arial" w:hAnsi="Arial" w:cs="Arial"/>
                <w:b/>
                <w:color w:val="FFFFFF" w:themeColor="background1"/>
              </w:rPr>
            </w:pPr>
          </w:p>
        </w:tc>
        <w:tc>
          <w:tcPr>
            <w:tcW w:w="554" w:type="pct"/>
            <w:shd w:val="clear" w:color="auto" w:fill="FFFFFF" w:themeFill="background1"/>
          </w:tcPr>
          <w:p w14:paraId="7AA76C97" w14:textId="77777777" w:rsidR="0021553E" w:rsidRPr="0021553E" w:rsidRDefault="0021553E" w:rsidP="0021553E">
            <w:pPr>
              <w:rPr>
                <w:rFonts w:ascii="Arial" w:hAnsi="Arial" w:cs="Arial"/>
                <w:b/>
                <w:color w:val="FFFFFF" w:themeColor="background1"/>
              </w:rPr>
            </w:pPr>
          </w:p>
        </w:tc>
      </w:tr>
      <w:tr w:rsidR="0021553E" w:rsidRPr="00D65FE9" w14:paraId="49EA180C" w14:textId="77777777" w:rsidTr="00B97B04">
        <w:tc>
          <w:tcPr>
            <w:tcW w:w="1416" w:type="pct"/>
            <w:gridSpan w:val="2"/>
            <w:shd w:val="clear" w:color="auto" w:fill="FFFFFF" w:themeFill="background1"/>
          </w:tcPr>
          <w:p w14:paraId="3A281C07" w14:textId="77777777" w:rsidR="0021553E" w:rsidRPr="0021553E" w:rsidRDefault="0021553E" w:rsidP="0021553E">
            <w:pPr>
              <w:rPr>
                <w:rFonts w:ascii="Arial" w:hAnsi="Arial" w:cs="Arial"/>
                <w:b/>
                <w:color w:val="FFFFFF" w:themeColor="background1"/>
              </w:rPr>
            </w:pPr>
          </w:p>
        </w:tc>
        <w:tc>
          <w:tcPr>
            <w:tcW w:w="2380" w:type="pct"/>
            <w:gridSpan w:val="3"/>
            <w:shd w:val="clear" w:color="auto" w:fill="FFFFFF" w:themeFill="background1"/>
          </w:tcPr>
          <w:p w14:paraId="2FC7FAEE" w14:textId="77777777" w:rsidR="0021553E" w:rsidRPr="0021553E" w:rsidRDefault="0021553E" w:rsidP="0021553E">
            <w:pPr>
              <w:rPr>
                <w:rFonts w:ascii="Arial" w:hAnsi="Arial" w:cs="Arial"/>
                <w:b/>
                <w:color w:val="FFFFFF" w:themeColor="background1"/>
              </w:rPr>
            </w:pPr>
          </w:p>
        </w:tc>
        <w:tc>
          <w:tcPr>
            <w:tcW w:w="650" w:type="pct"/>
            <w:gridSpan w:val="2"/>
            <w:shd w:val="clear" w:color="auto" w:fill="FFFFFF" w:themeFill="background1"/>
          </w:tcPr>
          <w:p w14:paraId="25F253C1" w14:textId="77777777" w:rsidR="0021553E" w:rsidRPr="0021553E" w:rsidRDefault="0021553E" w:rsidP="0021553E">
            <w:pPr>
              <w:rPr>
                <w:rFonts w:ascii="Arial" w:hAnsi="Arial" w:cs="Arial"/>
                <w:b/>
                <w:color w:val="FFFFFF" w:themeColor="background1"/>
              </w:rPr>
            </w:pPr>
          </w:p>
        </w:tc>
        <w:tc>
          <w:tcPr>
            <w:tcW w:w="554" w:type="pct"/>
            <w:shd w:val="clear" w:color="auto" w:fill="FFFFFF" w:themeFill="background1"/>
          </w:tcPr>
          <w:p w14:paraId="5C83DE0A" w14:textId="77777777" w:rsidR="0021553E" w:rsidRPr="0021553E" w:rsidRDefault="0021553E" w:rsidP="0021553E">
            <w:pPr>
              <w:rPr>
                <w:rFonts w:ascii="Arial" w:hAnsi="Arial" w:cs="Arial"/>
                <w:b/>
                <w:color w:val="FFFFFF" w:themeColor="background1"/>
              </w:rPr>
            </w:pPr>
          </w:p>
        </w:tc>
      </w:tr>
      <w:tr w:rsidR="0021553E" w:rsidRPr="00D65FE9" w14:paraId="42DE0D56" w14:textId="77777777" w:rsidTr="00B97B04">
        <w:tc>
          <w:tcPr>
            <w:tcW w:w="1416" w:type="pct"/>
            <w:gridSpan w:val="2"/>
            <w:shd w:val="clear" w:color="auto" w:fill="FFFFFF" w:themeFill="background1"/>
          </w:tcPr>
          <w:p w14:paraId="34A96C36" w14:textId="77777777" w:rsidR="0021553E" w:rsidRPr="0021553E" w:rsidRDefault="0021553E" w:rsidP="0021553E">
            <w:pPr>
              <w:rPr>
                <w:rFonts w:ascii="Arial" w:hAnsi="Arial" w:cs="Arial"/>
                <w:b/>
                <w:color w:val="FFFFFF" w:themeColor="background1"/>
              </w:rPr>
            </w:pPr>
          </w:p>
        </w:tc>
        <w:tc>
          <w:tcPr>
            <w:tcW w:w="2380" w:type="pct"/>
            <w:gridSpan w:val="3"/>
            <w:shd w:val="clear" w:color="auto" w:fill="FFFFFF" w:themeFill="background1"/>
          </w:tcPr>
          <w:p w14:paraId="62A92403" w14:textId="77777777" w:rsidR="0021553E" w:rsidRPr="0021553E" w:rsidRDefault="0021553E" w:rsidP="0021553E">
            <w:pPr>
              <w:rPr>
                <w:rFonts w:ascii="Arial" w:hAnsi="Arial" w:cs="Arial"/>
                <w:b/>
                <w:color w:val="FFFFFF" w:themeColor="background1"/>
              </w:rPr>
            </w:pPr>
          </w:p>
        </w:tc>
        <w:tc>
          <w:tcPr>
            <w:tcW w:w="650" w:type="pct"/>
            <w:gridSpan w:val="2"/>
            <w:shd w:val="clear" w:color="auto" w:fill="FFFFFF" w:themeFill="background1"/>
          </w:tcPr>
          <w:p w14:paraId="0DD78379" w14:textId="77777777" w:rsidR="0021553E" w:rsidRPr="0021553E" w:rsidRDefault="0021553E" w:rsidP="0021553E">
            <w:pPr>
              <w:rPr>
                <w:rFonts w:ascii="Arial" w:hAnsi="Arial" w:cs="Arial"/>
                <w:b/>
                <w:color w:val="FFFFFF" w:themeColor="background1"/>
              </w:rPr>
            </w:pPr>
          </w:p>
        </w:tc>
        <w:tc>
          <w:tcPr>
            <w:tcW w:w="554" w:type="pct"/>
            <w:shd w:val="clear" w:color="auto" w:fill="FFFFFF" w:themeFill="background1"/>
          </w:tcPr>
          <w:p w14:paraId="1FDB8084" w14:textId="77777777" w:rsidR="0021553E" w:rsidRPr="0021553E" w:rsidRDefault="0021553E" w:rsidP="0021553E">
            <w:pPr>
              <w:rPr>
                <w:rFonts w:ascii="Arial" w:hAnsi="Arial" w:cs="Arial"/>
                <w:b/>
                <w:color w:val="FFFFFF" w:themeColor="background1"/>
              </w:rPr>
            </w:pPr>
          </w:p>
        </w:tc>
      </w:tr>
      <w:tr w:rsidR="0021553E" w:rsidRPr="00D65FE9" w14:paraId="698E081B" w14:textId="77777777" w:rsidTr="005B499E">
        <w:tc>
          <w:tcPr>
            <w:tcW w:w="5000" w:type="pct"/>
            <w:gridSpan w:val="8"/>
            <w:shd w:val="clear" w:color="auto" w:fill="0070C0"/>
          </w:tcPr>
          <w:p w14:paraId="5BB27DB9" w14:textId="77777777" w:rsidR="0021553E" w:rsidRPr="00D65FE9" w:rsidRDefault="0021553E" w:rsidP="0021553E">
            <w:pPr>
              <w:rPr>
                <w:rFonts w:ascii="Arial" w:hAnsi="Arial" w:cs="Arial"/>
                <w:b/>
                <w:color w:val="FFFFFF" w:themeColor="background1"/>
              </w:rPr>
            </w:pPr>
            <w:r w:rsidRPr="00D65FE9">
              <w:rPr>
                <w:rFonts w:ascii="Arial" w:hAnsi="Arial" w:cs="Arial"/>
                <w:b/>
                <w:color w:val="FFFFFF" w:themeColor="background1"/>
              </w:rPr>
              <w:t xml:space="preserve">Part </w:t>
            </w:r>
            <w:r>
              <w:rPr>
                <w:rFonts w:ascii="Arial" w:hAnsi="Arial" w:cs="Arial"/>
                <w:b/>
                <w:color w:val="FFFFFF" w:themeColor="background1"/>
              </w:rPr>
              <w:t>4</w:t>
            </w:r>
            <w:r w:rsidRPr="00D65FE9">
              <w:rPr>
                <w:rFonts w:ascii="Arial" w:hAnsi="Arial" w:cs="Arial"/>
                <w:b/>
                <w:color w:val="FFFFFF" w:themeColor="background1"/>
              </w:rPr>
              <w:t>: Objective setting for next year</w:t>
            </w:r>
          </w:p>
        </w:tc>
      </w:tr>
      <w:tr w:rsidR="00701623" w:rsidRPr="00D65FE9" w14:paraId="33BEF87B" w14:textId="77777777" w:rsidTr="00373A54">
        <w:tc>
          <w:tcPr>
            <w:tcW w:w="4330" w:type="pct"/>
            <w:gridSpan w:val="6"/>
            <w:shd w:val="clear" w:color="auto" w:fill="0070C0"/>
          </w:tcPr>
          <w:p w14:paraId="08D9F537" w14:textId="77777777" w:rsidR="00701623" w:rsidRPr="00D65FE9" w:rsidRDefault="00701623" w:rsidP="00701623">
            <w:pPr>
              <w:rPr>
                <w:rFonts w:ascii="Arial" w:hAnsi="Arial" w:cs="Arial"/>
                <w:b/>
                <w:color w:val="FFFFFF" w:themeColor="background1"/>
              </w:rPr>
            </w:pPr>
            <w:r w:rsidRPr="00D65FE9">
              <w:rPr>
                <w:rFonts w:ascii="Arial" w:hAnsi="Arial" w:cs="Arial"/>
                <w:b/>
                <w:color w:val="FFFFFF" w:themeColor="background1"/>
              </w:rPr>
              <w:t xml:space="preserve">Agreed Objectives </w:t>
            </w:r>
          </w:p>
        </w:tc>
        <w:tc>
          <w:tcPr>
            <w:tcW w:w="670" w:type="pct"/>
            <w:gridSpan w:val="2"/>
            <w:shd w:val="clear" w:color="auto" w:fill="0070C0"/>
          </w:tcPr>
          <w:p w14:paraId="2CA0E6B2" w14:textId="77777777" w:rsidR="00701623" w:rsidRPr="00D65FE9" w:rsidRDefault="00701623" w:rsidP="004C5640">
            <w:pPr>
              <w:jc w:val="center"/>
              <w:rPr>
                <w:rFonts w:ascii="Arial" w:hAnsi="Arial" w:cs="Arial"/>
                <w:b/>
                <w:color w:val="FFFFFF" w:themeColor="background1"/>
              </w:rPr>
            </w:pPr>
            <w:r w:rsidRPr="00D65FE9">
              <w:rPr>
                <w:rFonts w:ascii="Arial" w:hAnsi="Arial" w:cs="Arial"/>
                <w:b/>
                <w:color w:val="FFFFFF" w:themeColor="background1"/>
              </w:rPr>
              <w:t>Target date for completion</w:t>
            </w:r>
          </w:p>
        </w:tc>
      </w:tr>
      <w:tr w:rsidR="00701623" w:rsidRPr="00D65FE9" w14:paraId="41C33E49" w14:textId="77777777" w:rsidTr="00373A54">
        <w:tc>
          <w:tcPr>
            <w:tcW w:w="4330" w:type="pct"/>
            <w:gridSpan w:val="6"/>
          </w:tcPr>
          <w:p w14:paraId="404F5AE7" w14:textId="77777777" w:rsidR="00701623" w:rsidRPr="00D65FE9" w:rsidRDefault="00701623" w:rsidP="00701623">
            <w:pPr>
              <w:rPr>
                <w:rFonts w:ascii="Arial" w:hAnsi="Arial" w:cs="Arial"/>
                <w:b/>
              </w:rPr>
            </w:pPr>
          </w:p>
        </w:tc>
        <w:tc>
          <w:tcPr>
            <w:tcW w:w="670" w:type="pct"/>
            <w:gridSpan w:val="2"/>
            <w:shd w:val="clear" w:color="auto" w:fill="auto"/>
          </w:tcPr>
          <w:p w14:paraId="3F5F300D" w14:textId="77777777" w:rsidR="00701623" w:rsidRPr="00D65FE9" w:rsidRDefault="00701623" w:rsidP="00701623">
            <w:pPr>
              <w:rPr>
                <w:rFonts w:ascii="Arial" w:hAnsi="Arial" w:cs="Arial"/>
                <w:b/>
              </w:rPr>
            </w:pPr>
          </w:p>
        </w:tc>
      </w:tr>
      <w:tr w:rsidR="00701623" w:rsidRPr="00D65FE9" w14:paraId="1CD91F14" w14:textId="77777777" w:rsidTr="00373A54">
        <w:trPr>
          <w:trHeight w:val="562"/>
        </w:trPr>
        <w:tc>
          <w:tcPr>
            <w:tcW w:w="4330" w:type="pct"/>
            <w:gridSpan w:val="6"/>
          </w:tcPr>
          <w:p w14:paraId="7A394F02" w14:textId="77777777" w:rsidR="00701623" w:rsidRPr="00D65FE9" w:rsidRDefault="00701623" w:rsidP="00701623">
            <w:pPr>
              <w:rPr>
                <w:rFonts w:ascii="Arial" w:hAnsi="Arial" w:cs="Arial"/>
                <w:b/>
              </w:rPr>
            </w:pPr>
          </w:p>
        </w:tc>
        <w:tc>
          <w:tcPr>
            <w:tcW w:w="670" w:type="pct"/>
            <w:gridSpan w:val="2"/>
            <w:shd w:val="clear" w:color="auto" w:fill="auto"/>
          </w:tcPr>
          <w:p w14:paraId="0398ED6D" w14:textId="77777777" w:rsidR="00701623" w:rsidRPr="00D65FE9" w:rsidRDefault="00701623" w:rsidP="00701623">
            <w:pPr>
              <w:rPr>
                <w:rFonts w:ascii="Arial" w:hAnsi="Arial" w:cs="Arial"/>
                <w:b/>
              </w:rPr>
            </w:pPr>
          </w:p>
        </w:tc>
      </w:tr>
      <w:tr w:rsidR="00701623" w:rsidRPr="00D65FE9" w14:paraId="7EC635DB" w14:textId="77777777" w:rsidTr="00373A54">
        <w:tc>
          <w:tcPr>
            <w:tcW w:w="4330" w:type="pct"/>
            <w:gridSpan w:val="6"/>
          </w:tcPr>
          <w:p w14:paraId="508A09BF" w14:textId="77777777" w:rsidR="00701623" w:rsidRPr="00D65FE9" w:rsidRDefault="00701623" w:rsidP="00701623">
            <w:pPr>
              <w:rPr>
                <w:rFonts w:ascii="Arial" w:hAnsi="Arial" w:cs="Arial"/>
                <w:b/>
              </w:rPr>
            </w:pPr>
          </w:p>
        </w:tc>
        <w:tc>
          <w:tcPr>
            <w:tcW w:w="670" w:type="pct"/>
            <w:gridSpan w:val="2"/>
            <w:shd w:val="clear" w:color="auto" w:fill="auto"/>
          </w:tcPr>
          <w:p w14:paraId="5AA4C92A" w14:textId="77777777" w:rsidR="00701623" w:rsidRPr="00D65FE9" w:rsidRDefault="00701623" w:rsidP="00701623">
            <w:pPr>
              <w:rPr>
                <w:rFonts w:ascii="Arial" w:hAnsi="Arial" w:cs="Arial"/>
                <w:b/>
              </w:rPr>
            </w:pPr>
          </w:p>
        </w:tc>
      </w:tr>
      <w:tr w:rsidR="00701623" w:rsidRPr="00D65FE9" w14:paraId="055AA5CC" w14:textId="77777777" w:rsidTr="00373A54">
        <w:tc>
          <w:tcPr>
            <w:tcW w:w="4330" w:type="pct"/>
            <w:gridSpan w:val="6"/>
          </w:tcPr>
          <w:p w14:paraId="150D1E74" w14:textId="77777777" w:rsidR="00701623" w:rsidRPr="00D65FE9" w:rsidRDefault="00701623" w:rsidP="00701623">
            <w:pPr>
              <w:rPr>
                <w:rFonts w:ascii="Arial" w:hAnsi="Arial" w:cs="Arial"/>
                <w:b/>
              </w:rPr>
            </w:pPr>
          </w:p>
        </w:tc>
        <w:tc>
          <w:tcPr>
            <w:tcW w:w="670" w:type="pct"/>
            <w:gridSpan w:val="2"/>
            <w:shd w:val="clear" w:color="auto" w:fill="auto"/>
          </w:tcPr>
          <w:p w14:paraId="3356006A" w14:textId="77777777" w:rsidR="00701623" w:rsidRPr="00D65FE9" w:rsidRDefault="00701623" w:rsidP="00701623">
            <w:pPr>
              <w:rPr>
                <w:rFonts w:ascii="Arial" w:hAnsi="Arial" w:cs="Arial"/>
                <w:b/>
              </w:rPr>
            </w:pPr>
          </w:p>
        </w:tc>
      </w:tr>
      <w:tr w:rsidR="00701623" w:rsidRPr="00D65FE9" w14:paraId="5CB9244E" w14:textId="77777777" w:rsidTr="00373A54">
        <w:tc>
          <w:tcPr>
            <w:tcW w:w="4330" w:type="pct"/>
            <w:gridSpan w:val="6"/>
          </w:tcPr>
          <w:p w14:paraId="01973AEF" w14:textId="77777777" w:rsidR="00701623" w:rsidRPr="00D65FE9" w:rsidRDefault="00701623" w:rsidP="00701623">
            <w:pPr>
              <w:rPr>
                <w:rFonts w:ascii="Arial" w:hAnsi="Arial" w:cs="Arial"/>
                <w:b/>
              </w:rPr>
            </w:pPr>
          </w:p>
        </w:tc>
        <w:tc>
          <w:tcPr>
            <w:tcW w:w="670" w:type="pct"/>
            <w:gridSpan w:val="2"/>
            <w:shd w:val="clear" w:color="auto" w:fill="auto"/>
          </w:tcPr>
          <w:p w14:paraId="21BCA2AA" w14:textId="77777777" w:rsidR="00701623" w:rsidRPr="00D65FE9" w:rsidRDefault="00701623" w:rsidP="00701623">
            <w:pPr>
              <w:rPr>
                <w:rFonts w:ascii="Arial" w:hAnsi="Arial" w:cs="Arial"/>
                <w:b/>
              </w:rPr>
            </w:pPr>
          </w:p>
        </w:tc>
      </w:tr>
      <w:tr w:rsidR="00701623" w:rsidRPr="00D65FE9" w14:paraId="73A840AB" w14:textId="77777777" w:rsidTr="005B499E">
        <w:tc>
          <w:tcPr>
            <w:tcW w:w="5000" w:type="pct"/>
            <w:gridSpan w:val="8"/>
            <w:shd w:val="clear" w:color="auto" w:fill="0070C0"/>
          </w:tcPr>
          <w:p w14:paraId="45B2B3CB" w14:textId="77777777" w:rsidR="00701623" w:rsidRPr="00D65FE9" w:rsidRDefault="00701623" w:rsidP="00701623">
            <w:pPr>
              <w:rPr>
                <w:rFonts w:ascii="Arial" w:hAnsi="Arial" w:cs="Arial"/>
                <w:b/>
                <w:color w:val="FFFFFF" w:themeColor="background1"/>
              </w:rPr>
            </w:pPr>
            <w:r w:rsidRPr="00D65FE9">
              <w:rPr>
                <w:rFonts w:ascii="Arial" w:hAnsi="Arial" w:cs="Arial"/>
                <w:b/>
                <w:color w:val="FFFFFF" w:themeColor="background1"/>
              </w:rPr>
              <w:t>Agreed civic contribution activities</w:t>
            </w:r>
          </w:p>
        </w:tc>
      </w:tr>
      <w:tr w:rsidR="00701623" w:rsidRPr="00D65FE9" w14:paraId="2F8AFA29" w14:textId="77777777" w:rsidTr="00373A54">
        <w:tc>
          <w:tcPr>
            <w:tcW w:w="4330" w:type="pct"/>
            <w:gridSpan w:val="6"/>
          </w:tcPr>
          <w:p w14:paraId="18C5DCBB" w14:textId="77777777" w:rsidR="00701623" w:rsidRPr="00D65FE9" w:rsidRDefault="00701623" w:rsidP="00701623">
            <w:pPr>
              <w:rPr>
                <w:rFonts w:ascii="Arial" w:hAnsi="Arial" w:cs="Arial"/>
                <w:b/>
              </w:rPr>
            </w:pPr>
          </w:p>
        </w:tc>
        <w:tc>
          <w:tcPr>
            <w:tcW w:w="670" w:type="pct"/>
            <w:gridSpan w:val="2"/>
            <w:shd w:val="clear" w:color="auto" w:fill="auto"/>
          </w:tcPr>
          <w:p w14:paraId="79B1A81B" w14:textId="77777777" w:rsidR="00701623" w:rsidRPr="00D65FE9" w:rsidRDefault="00701623" w:rsidP="00701623">
            <w:pPr>
              <w:rPr>
                <w:rFonts w:ascii="Arial" w:hAnsi="Arial" w:cs="Arial"/>
                <w:b/>
              </w:rPr>
            </w:pPr>
          </w:p>
        </w:tc>
      </w:tr>
      <w:tr w:rsidR="00701623" w:rsidRPr="00D65FE9" w14:paraId="78B4B57C" w14:textId="77777777" w:rsidTr="00373A54">
        <w:tc>
          <w:tcPr>
            <w:tcW w:w="4330" w:type="pct"/>
            <w:gridSpan w:val="6"/>
          </w:tcPr>
          <w:p w14:paraId="01ABD588" w14:textId="77777777" w:rsidR="00701623" w:rsidRPr="00D65FE9" w:rsidRDefault="00701623" w:rsidP="00701623">
            <w:pPr>
              <w:rPr>
                <w:rFonts w:ascii="Arial" w:hAnsi="Arial" w:cs="Arial"/>
                <w:b/>
              </w:rPr>
            </w:pPr>
          </w:p>
        </w:tc>
        <w:tc>
          <w:tcPr>
            <w:tcW w:w="670" w:type="pct"/>
            <w:gridSpan w:val="2"/>
            <w:shd w:val="clear" w:color="auto" w:fill="auto"/>
          </w:tcPr>
          <w:p w14:paraId="382B85B1" w14:textId="77777777" w:rsidR="00701623" w:rsidRPr="00D65FE9" w:rsidRDefault="00701623" w:rsidP="00701623">
            <w:pPr>
              <w:rPr>
                <w:rFonts w:ascii="Arial" w:hAnsi="Arial" w:cs="Arial"/>
                <w:b/>
              </w:rPr>
            </w:pPr>
          </w:p>
        </w:tc>
      </w:tr>
      <w:tr w:rsidR="004C5640" w:rsidRPr="00D65FE9" w14:paraId="5FBDAC2B" w14:textId="77777777" w:rsidTr="004C5640">
        <w:tc>
          <w:tcPr>
            <w:tcW w:w="5000" w:type="pct"/>
            <w:gridSpan w:val="8"/>
            <w:shd w:val="clear" w:color="auto" w:fill="0070C0"/>
          </w:tcPr>
          <w:p w14:paraId="47A35340" w14:textId="77777777" w:rsidR="004C5640" w:rsidRPr="004C5640" w:rsidRDefault="004C5640" w:rsidP="00511406">
            <w:pPr>
              <w:rPr>
                <w:rFonts w:ascii="Arial" w:hAnsi="Arial" w:cs="Arial"/>
                <w:b/>
                <w:color w:val="FFFFFF" w:themeColor="background1"/>
              </w:rPr>
            </w:pPr>
            <w:r w:rsidRPr="004C5640">
              <w:rPr>
                <w:rFonts w:ascii="Arial" w:hAnsi="Arial" w:cs="Arial"/>
                <w:b/>
                <w:color w:val="FFFFFF" w:themeColor="background1"/>
              </w:rPr>
              <w:t xml:space="preserve">Further comments from the </w:t>
            </w:r>
            <w:r w:rsidR="00511406">
              <w:rPr>
                <w:rFonts w:ascii="Arial" w:hAnsi="Arial" w:cs="Arial"/>
                <w:b/>
                <w:color w:val="FFFFFF" w:themeColor="background1"/>
              </w:rPr>
              <w:t xml:space="preserve">Appraisee and Appraiser </w:t>
            </w:r>
            <w:r w:rsidRPr="004C5640">
              <w:rPr>
                <w:rFonts w:ascii="Arial" w:hAnsi="Arial" w:cs="Arial"/>
                <w:b/>
                <w:color w:val="FFFFFF" w:themeColor="background1"/>
              </w:rPr>
              <w:t xml:space="preserve"> </w:t>
            </w:r>
          </w:p>
        </w:tc>
      </w:tr>
      <w:tr w:rsidR="004C5640" w:rsidRPr="00D65FE9" w14:paraId="368C2264" w14:textId="77777777" w:rsidTr="004C5640">
        <w:tc>
          <w:tcPr>
            <w:tcW w:w="5000" w:type="pct"/>
            <w:gridSpan w:val="8"/>
          </w:tcPr>
          <w:p w14:paraId="0A82D95F" w14:textId="77777777" w:rsidR="004C5640" w:rsidRPr="00B97B04" w:rsidRDefault="004C5640" w:rsidP="004C5640">
            <w:pPr>
              <w:rPr>
                <w:rFonts w:ascii="Arial" w:hAnsi="Arial" w:cs="Arial"/>
              </w:rPr>
            </w:pPr>
            <w:r w:rsidRPr="00B97B04">
              <w:rPr>
                <w:rFonts w:ascii="Arial" w:hAnsi="Arial" w:cs="Arial"/>
              </w:rPr>
              <w:t>Appraisee:</w:t>
            </w:r>
          </w:p>
          <w:p w14:paraId="58D9CCA1" w14:textId="77777777" w:rsidR="004C5640" w:rsidRPr="004C5640" w:rsidRDefault="004C5640" w:rsidP="004C5640">
            <w:pPr>
              <w:rPr>
                <w:rFonts w:ascii="Arial" w:hAnsi="Arial" w:cs="Arial"/>
                <w:b/>
              </w:rPr>
            </w:pPr>
          </w:p>
        </w:tc>
      </w:tr>
      <w:tr w:rsidR="004C5640" w:rsidRPr="00D65FE9" w14:paraId="4295BBE3" w14:textId="77777777" w:rsidTr="004C5640">
        <w:tc>
          <w:tcPr>
            <w:tcW w:w="5000" w:type="pct"/>
            <w:gridSpan w:val="8"/>
          </w:tcPr>
          <w:p w14:paraId="3910315E" w14:textId="77777777" w:rsidR="004C5640" w:rsidRPr="00B97B04" w:rsidRDefault="004C5640" w:rsidP="004C5640">
            <w:pPr>
              <w:rPr>
                <w:rFonts w:ascii="Arial" w:hAnsi="Arial" w:cs="Arial"/>
              </w:rPr>
            </w:pPr>
            <w:r w:rsidRPr="00B97B04">
              <w:rPr>
                <w:rFonts w:ascii="Arial" w:hAnsi="Arial" w:cs="Arial"/>
              </w:rPr>
              <w:t>Appraiser:</w:t>
            </w:r>
          </w:p>
          <w:p w14:paraId="3D42B139" w14:textId="77777777" w:rsidR="004C5640" w:rsidRPr="004C5640" w:rsidRDefault="004C5640" w:rsidP="004C5640">
            <w:pPr>
              <w:rPr>
                <w:rFonts w:ascii="Arial" w:hAnsi="Arial" w:cs="Arial"/>
                <w:b/>
              </w:rPr>
            </w:pPr>
          </w:p>
        </w:tc>
      </w:tr>
      <w:tr w:rsidR="0021553E" w:rsidRPr="00D65FE9" w14:paraId="612DAEEA" w14:textId="77777777" w:rsidTr="00B97B04">
        <w:tc>
          <w:tcPr>
            <w:tcW w:w="3796" w:type="pct"/>
            <w:gridSpan w:val="5"/>
          </w:tcPr>
          <w:p w14:paraId="0555C7B0" w14:textId="77777777" w:rsidR="0021553E" w:rsidRPr="00D65FE9" w:rsidRDefault="0021553E" w:rsidP="0021553E">
            <w:pPr>
              <w:rPr>
                <w:rFonts w:ascii="Arial" w:hAnsi="Arial" w:cs="Arial"/>
              </w:rPr>
            </w:pPr>
            <w:r w:rsidRPr="00D65FE9">
              <w:rPr>
                <w:rFonts w:ascii="Arial" w:hAnsi="Arial" w:cs="Arial"/>
              </w:rPr>
              <w:t xml:space="preserve">Signature of </w:t>
            </w:r>
            <w:r>
              <w:rPr>
                <w:rFonts w:ascii="Arial" w:hAnsi="Arial" w:cs="Arial"/>
              </w:rPr>
              <w:t>Appraisee</w:t>
            </w:r>
          </w:p>
          <w:p w14:paraId="46DA64B5" w14:textId="77777777" w:rsidR="0021553E" w:rsidRPr="00D65FE9" w:rsidRDefault="0021553E" w:rsidP="0021553E">
            <w:pPr>
              <w:rPr>
                <w:rFonts w:ascii="Arial" w:hAnsi="Arial" w:cs="Arial"/>
              </w:rPr>
            </w:pPr>
          </w:p>
        </w:tc>
        <w:tc>
          <w:tcPr>
            <w:tcW w:w="1204" w:type="pct"/>
            <w:gridSpan w:val="3"/>
          </w:tcPr>
          <w:p w14:paraId="43564F51" w14:textId="77777777" w:rsidR="0021553E" w:rsidRPr="00D65FE9" w:rsidRDefault="0021553E" w:rsidP="0021553E">
            <w:pPr>
              <w:rPr>
                <w:rFonts w:ascii="Arial" w:hAnsi="Arial" w:cs="Arial"/>
              </w:rPr>
            </w:pPr>
            <w:r w:rsidRPr="00D65FE9">
              <w:rPr>
                <w:rFonts w:ascii="Arial" w:hAnsi="Arial" w:cs="Arial"/>
              </w:rPr>
              <w:t xml:space="preserve">Date </w:t>
            </w:r>
          </w:p>
        </w:tc>
      </w:tr>
      <w:tr w:rsidR="0021553E" w:rsidRPr="00D65FE9" w14:paraId="6BBD6DB8" w14:textId="77777777" w:rsidTr="00B97B04">
        <w:tc>
          <w:tcPr>
            <w:tcW w:w="3796" w:type="pct"/>
            <w:gridSpan w:val="5"/>
          </w:tcPr>
          <w:p w14:paraId="309C34B4" w14:textId="77777777" w:rsidR="0021553E" w:rsidRPr="00D65FE9" w:rsidRDefault="0021553E" w:rsidP="0021553E">
            <w:pPr>
              <w:rPr>
                <w:rFonts w:ascii="Arial" w:hAnsi="Arial" w:cs="Arial"/>
              </w:rPr>
            </w:pPr>
            <w:r w:rsidRPr="00D65FE9">
              <w:rPr>
                <w:rFonts w:ascii="Arial" w:hAnsi="Arial" w:cs="Arial"/>
              </w:rPr>
              <w:t xml:space="preserve">Signature of </w:t>
            </w:r>
            <w:r>
              <w:rPr>
                <w:rFonts w:ascii="Arial" w:hAnsi="Arial" w:cs="Arial"/>
              </w:rPr>
              <w:t>Appraiser</w:t>
            </w:r>
          </w:p>
          <w:p w14:paraId="739EB43B" w14:textId="77777777" w:rsidR="0021553E" w:rsidRPr="00D65FE9" w:rsidRDefault="0021553E" w:rsidP="0021553E">
            <w:pPr>
              <w:rPr>
                <w:rFonts w:ascii="Arial" w:hAnsi="Arial" w:cs="Arial"/>
              </w:rPr>
            </w:pPr>
          </w:p>
        </w:tc>
        <w:tc>
          <w:tcPr>
            <w:tcW w:w="1204" w:type="pct"/>
            <w:gridSpan w:val="3"/>
          </w:tcPr>
          <w:p w14:paraId="2A752948" w14:textId="77777777" w:rsidR="0021553E" w:rsidRPr="00D65FE9" w:rsidRDefault="0021553E" w:rsidP="0021553E">
            <w:pPr>
              <w:rPr>
                <w:rFonts w:ascii="Arial" w:hAnsi="Arial" w:cs="Arial"/>
              </w:rPr>
            </w:pPr>
            <w:r w:rsidRPr="00D65FE9">
              <w:rPr>
                <w:rFonts w:ascii="Arial" w:hAnsi="Arial" w:cs="Arial"/>
              </w:rPr>
              <w:t xml:space="preserve">Date </w:t>
            </w:r>
          </w:p>
        </w:tc>
      </w:tr>
      <w:tr w:rsidR="0021553E" w:rsidRPr="00D65FE9" w14:paraId="4F6A5959" w14:textId="77777777" w:rsidTr="004C5640">
        <w:tc>
          <w:tcPr>
            <w:tcW w:w="5000" w:type="pct"/>
            <w:gridSpan w:val="8"/>
          </w:tcPr>
          <w:p w14:paraId="5D271F62" w14:textId="617A66E2" w:rsidR="0021553E" w:rsidRDefault="001D7629" w:rsidP="0021553E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ELT Line Manager</w:t>
            </w:r>
            <w:r w:rsidR="0021553E">
              <w:rPr>
                <w:rFonts w:ascii="Arial" w:hAnsi="Arial" w:cs="Arial"/>
                <w:b/>
              </w:rPr>
              <w:t xml:space="preserve"> </w:t>
            </w:r>
            <w:r>
              <w:rPr>
                <w:rFonts w:ascii="Arial" w:hAnsi="Arial" w:cs="Arial"/>
                <w:b/>
              </w:rPr>
              <w:t>C</w:t>
            </w:r>
            <w:r w:rsidR="0021553E">
              <w:rPr>
                <w:rFonts w:ascii="Arial" w:hAnsi="Arial" w:cs="Arial"/>
                <w:b/>
              </w:rPr>
              <w:t>omments:</w:t>
            </w:r>
          </w:p>
          <w:p w14:paraId="40EBD00A" w14:textId="77777777" w:rsidR="0021553E" w:rsidRDefault="0021553E" w:rsidP="0021553E">
            <w:pPr>
              <w:rPr>
                <w:rFonts w:ascii="Arial" w:hAnsi="Arial" w:cs="Arial"/>
                <w:b/>
              </w:rPr>
            </w:pPr>
          </w:p>
          <w:p w14:paraId="3198D684" w14:textId="77777777" w:rsidR="0021553E" w:rsidRPr="004C5640" w:rsidRDefault="0021553E" w:rsidP="0021553E">
            <w:pPr>
              <w:rPr>
                <w:rFonts w:ascii="Arial" w:hAnsi="Arial" w:cs="Arial"/>
                <w:b/>
              </w:rPr>
            </w:pPr>
            <w:r w:rsidRPr="0021553E">
              <w:rPr>
                <w:rFonts w:ascii="Arial" w:hAnsi="Arial" w:cs="Arial"/>
                <w:b/>
              </w:rPr>
              <w:t xml:space="preserve"> </w:t>
            </w:r>
          </w:p>
        </w:tc>
      </w:tr>
    </w:tbl>
    <w:p w14:paraId="3DF28B8A" w14:textId="77777777" w:rsidR="00082522" w:rsidRDefault="00082522"/>
    <w:tbl>
      <w:tblPr>
        <w:tblStyle w:val="TableGrid"/>
        <w:tblW w:w="14029" w:type="dxa"/>
        <w:tblLook w:val="04A0" w:firstRow="1" w:lastRow="0" w:firstColumn="1" w:lastColumn="0" w:noHBand="0" w:noVBand="1"/>
      </w:tblPr>
      <w:tblGrid>
        <w:gridCol w:w="4676"/>
        <w:gridCol w:w="4676"/>
        <w:gridCol w:w="4677"/>
      </w:tblGrid>
      <w:tr w:rsidR="00082522" w:rsidRPr="00A30993" w14:paraId="5AC5C120" w14:textId="77777777" w:rsidTr="00CD5C7C">
        <w:tc>
          <w:tcPr>
            <w:tcW w:w="14029" w:type="dxa"/>
            <w:gridSpan w:val="3"/>
            <w:shd w:val="clear" w:color="auto" w:fill="0070C0"/>
          </w:tcPr>
          <w:p w14:paraId="1CE00FAA" w14:textId="30EAE2EF" w:rsidR="00082522" w:rsidRPr="00A30993" w:rsidRDefault="00082522" w:rsidP="00082522">
            <w:pPr>
              <w:spacing w:after="160" w:line="259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  <w:color w:val="FFFFFF" w:themeColor="background1"/>
              </w:rPr>
              <w:lastRenderedPageBreak/>
              <w:t xml:space="preserve">Overall </w:t>
            </w:r>
            <w:r w:rsidR="001D7629">
              <w:rPr>
                <w:rFonts w:ascii="Arial" w:hAnsi="Arial" w:cs="Arial"/>
                <w:b/>
                <w:color w:val="FFFFFF" w:themeColor="background1"/>
              </w:rPr>
              <w:t>ELT Line Manager</w:t>
            </w:r>
            <w:r>
              <w:rPr>
                <w:rFonts w:ascii="Arial" w:hAnsi="Arial" w:cs="Arial"/>
                <w:b/>
                <w:color w:val="FFFFFF" w:themeColor="background1"/>
              </w:rPr>
              <w:t xml:space="preserve"> Recommendation</w:t>
            </w:r>
          </w:p>
        </w:tc>
      </w:tr>
      <w:tr w:rsidR="00082522" w14:paraId="6F789924" w14:textId="77777777" w:rsidTr="00082522">
        <w:tc>
          <w:tcPr>
            <w:tcW w:w="4676" w:type="dxa"/>
            <w:shd w:val="clear" w:color="auto" w:fill="FFFFFF" w:themeFill="background1"/>
          </w:tcPr>
          <w:p w14:paraId="6F8ED6B1" w14:textId="77777777" w:rsidR="00082522" w:rsidRDefault="00626DA1" w:rsidP="00C23EA5">
            <w:pPr>
              <w:spacing w:after="160" w:line="259" w:lineRule="auto"/>
              <w:jc w:val="center"/>
              <w:rPr>
                <w:rFonts w:ascii="Arial" w:hAnsi="Arial" w:cs="Arial"/>
                <w:sz w:val="28"/>
                <w:szCs w:val="28"/>
              </w:rPr>
            </w:pPr>
            <w:sdt>
              <w:sdtPr>
                <w:rPr>
                  <w:rFonts w:ascii="Arial" w:hAnsi="Arial" w:cs="Arial"/>
                  <w:sz w:val="28"/>
                  <w:szCs w:val="28"/>
                </w:rPr>
                <w:id w:val="-7553525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23EA5">
                  <w:rPr>
                    <w:rFonts w:ascii="MS Gothic" w:eastAsia="MS Gothic" w:hAnsi="MS Gothic" w:cs="Arial" w:hint="eastAsia"/>
                    <w:sz w:val="28"/>
                    <w:szCs w:val="28"/>
                  </w:rPr>
                  <w:t>☐</w:t>
                </w:r>
              </w:sdtContent>
            </w:sdt>
          </w:p>
          <w:p w14:paraId="55CF3DFC" w14:textId="77777777" w:rsidR="00082522" w:rsidRPr="00082522" w:rsidRDefault="00082522" w:rsidP="00C23EA5">
            <w:pPr>
              <w:spacing w:after="160" w:line="259" w:lineRule="auto"/>
              <w:jc w:val="center"/>
              <w:rPr>
                <w:rFonts w:ascii="Arial" w:hAnsi="Arial" w:cs="Arial"/>
                <w:sz w:val="28"/>
                <w:szCs w:val="28"/>
              </w:rPr>
            </w:pPr>
            <w:r w:rsidRPr="003C2D19">
              <w:rPr>
                <w:rFonts w:ascii="Arial" w:hAnsi="Arial" w:cs="Arial"/>
                <w:sz w:val="24"/>
                <w:szCs w:val="24"/>
              </w:rPr>
              <w:t>Outstanding level of achievement against objectives and performance criteria</w:t>
            </w:r>
          </w:p>
          <w:p w14:paraId="0A89C5CA" w14:textId="77777777" w:rsidR="00082522" w:rsidRPr="00082522" w:rsidRDefault="00082522" w:rsidP="00C23EA5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4676" w:type="dxa"/>
            <w:shd w:val="clear" w:color="auto" w:fill="FFFFFF" w:themeFill="background1"/>
          </w:tcPr>
          <w:p w14:paraId="627596AB" w14:textId="77777777" w:rsidR="00C23EA5" w:rsidRDefault="00626DA1" w:rsidP="00C23EA5">
            <w:pPr>
              <w:spacing w:after="160" w:line="259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sdt>
              <w:sdtPr>
                <w:rPr>
                  <w:rFonts w:ascii="Arial" w:hAnsi="Arial" w:cs="Arial"/>
                  <w:sz w:val="28"/>
                  <w:szCs w:val="28"/>
                </w:rPr>
                <w:id w:val="20109438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23EA5">
                  <w:rPr>
                    <w:rFonts w:ascii="MS Gothic" w:eastAsia="MS Gothic" w:hAnsi="MS Gothic" w:cs="Arial" w:hint="eastAsia"/>
                    <w:sz w:val="28"/>
                    <w:szCs w:val="28"/>
                  </w:rPr>
                  <w:t>☐</w:t>
                </w:r>
              </w:sdtContent>
            </w:sdt>
          </w:p>
          <w:p w14:paraId="5422187A" w14:textId="77777777" w:rsidR="00C23EA5" w:rsidRPr="00082522" w:rsidRDefault="00C23EA5" w:rsidP="00C23EA5">
            <w:pPr>
              <w:spacing w:after="160" w:line="259" w:lineRule="auto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Satisfactory </w:t>
            </w:r>
            <w:r w:rsidRPr="003C2D19">
              <w:rPr>
                <w:rFonts w:ascii="Arial" w:hAnsi="Arial" w:cs="Arial"/>
                <w:sz w:val="24"/>
                <w:szCs w:val="24"/>
              </w:rPr>
              <w:t>level of achievement against objectives and performance criteria</w:t>
            </w:r>
          </w:p>
          <w:p w14:paraId="3B11F1EA" w14:textId="77777777" w:rsidR="00C23EA5" w:rsidRPr="00082522" w:rsidRDefault="00C23EA5" w:rsidP="00C23EA5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4677" w:type="dxa"/>
            <w:shd w:val="clear" w:color="auto" w:fill="FFFFFF" w:themeFill="background1"/>
          </w:tcPr>
          <w:p w14:paraId="3A7A5F92" w14:textId="77777777" w:rsidR="00C23EA5" w:rsidRDefault="00626DA1" w:rsidP="00C23EA5">
            <w:pPr>
              <w:spacing w:after="160" w:line="259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sdt>
              <w:sdtPr>
                <w:rPr>
                  <w:rFonts w:ascii="Arial" w:hAnsi="Arial" w:cs="Arial"/>
                  <w:sz w:val="28"/>
                  <w:szCs w:val="28"/>
                </w:rPr>
                <w:id w:val="-12609909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23EA5">
                  <w:rPr>
                    <w:rFonts w:ascii="MS Gothic" w:eastAsia="MS Gothic" w:hAnsi="MS Gothic" w:cs="Arial" w:hint="eastAsia"/>
                    <w:sz w:val="28"/>
                    <w:szCs w:val="28"/>
                  </w:rPr>
                  <w:t>☐</w:t>
                </w:r>
              </w:sdtContent>
            </w:sdt>
          </w:p>
          <w:p w14:paraId="03B13B69" w14:textId="77777777" w:rsidR="00C23EA5" w:rsidRPr="00082522" w:rsidRDefault="00C23EA5" w:rsidP="00C23EA5">
            <w:pPr>
              <w:spacing w:after="160" w:line="259" w:lineRule="auto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4"/>
                <w:szCs w:val="24"/>
              </w:rPr>
              <w:t>Unsatisfactory performance against</w:t>
            </w:r>
            <w:r w:rsidRPr="003C2D19">
              <w:rPr>
                <w:rFonts w:ascii="Arial" w:hAnsi="Arial" w:cs="Arial"/>
                <w:sz w:val="24"/>
                <w:szCs w:val="24"/>
              </w:rPr>
              <w:t xml:space="preserve"> objectives and performance criteria</w:t>
            </w:r>
          </w:p>
          <w:p w14:paraId="4140D6AE" w14:textId="77777777" w:rsidR="00082522" w:rsidRPr="00082522" w:rsidRDefault="00082522" w:rsidP="00C23EA5">
            <w:pPr>
              <w:jc w:val="center"/>
              <w:rPr>
                <w:sz w:val="28"/>
                <w:szCs w:val="28"/>
              </w:rPr>
            </w:pPr>
          </w:p>
        </w:tc>
      </w:tr>
    </w:tbl>
    <w:p w14:paraId="0097E24F" w14:textId="77777777" w:rsidR="00A30993" w:rsidRPr="00D65FE9" w:rsidRDefault="00A30993" w:rsidP="00A30993">
      <w:pPr>
        <w:rPr>
          <w:rFonts w:ascii="Arial" w:hAnsi="Arial" w:cs="Arial"/>
        </w:rPr>
      </w:pPr>
    </w:p>
    <w:p w14:paraId="5DD19749" w14:textId="77777777" w:rsidR="00C23EA5" w:rsidRDefault="00C23EA5"/>
    <w:sectPr w:rsidR="00C23EA5" w:rsidSect="00154797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0A6F22" w14:textId="77777777" w:rsidR="00661309" w:rsidRDefault="00661309" w:rsidP="00661309">
      <w:pPr>
        <w:spacing w:after="0" w:line="240" w:lineRule="auto"/>
      </w:pPr>
      <w:r>
        <w:separator/>
      </w:r>
    </w:p>
  </w:endnote>
  <w:endnote w:type="continuationSeparator" w:id="0">
    <w:p w14:paraId="3533E24E" w14:textId="77777777" w:rsidR="00661309" w:rsidRDefault="00661309" w:rsidP="0066130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AE083D" w14:textId="77777777" w:rsidR="00661309" w:rsidRDefault="00661309" w:rsidP="00661309">
      <w:pPr>
        <w:spacing w:after="0" w:line="240" w:lineRule="auto"/>
      </w:pPr>
      <w:r>
        <w:separator/>
      </w:r>
    </w:p>
  </w:footnote>
  <w:footnote w:type="continuationSeparator" w:id="0">
    <w:p w14:paraId="16413D88" w14:textId="77777777" w:rsidR="00661309" w:rsidRDefault="00661309" w:rsidP="00661309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252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wMTAwMTcxNDQwtjBU0lEKTi0uzszPAykwrAUAxPGkTCwAAAA="/>
  </w:docVars>
  <w:rsids>
    <w:rsidRoot w:val="008F2584"/>
    <w:rsid w:val="00082522"/>
    <w:rsid w:val="00082E6D"/>
    <w:rsid w:val="000B1FFE"/>
    <w:rsid w:val="00154797"/>
    <w:rsid w:val="001D7629"/>
    <w:rsid w:val="0021553E"/>
    <w:rsid w:val="00291404"/>
    <w:rsid w:val="003475D1"/>
    <w:rsid w:val="00373A54"/>
    <w:rsid w:val="004C5640"/>
    <w:rsid w:val="004E7404"/>
    <w:rsid w:val="00511406"/>
    <w:rsid w:val="005B499E"/>
    <w:rsid w:val="005F76AB"/>
    <w:rsid w:val="00626DA1"/>
    <w:rsid w:val="00661309"/>
    <w:rsid w:val="00701623"/>
    <w:rsid w:val="00770D30"/>
    <w:rsid w:val="008F2584"/>
    <w:rsid w:val="00916543"/>
    <w:rsid w:val="00A30993"/>
    <w:rsid w:val="00B636DF"/>
    <w:rsid w:val="00B97B04"/>
    <w:rsid w:val="00C23EA5"/>
    <w:rsid w:val="00C6662D"/>
    <w:rsid w:val="00CE06FC"/>
    <w:rsid w:val="00D65FE9"/>
    <w:rsid w:val="00D81F27"/>
    <w:rsid w:val="00D9508C"/>
    <w:rsid w:val="00DE0359"/>
    <w:rsid w:val="00E32324"/>
    <w:rsid w:val="00EF4938"/>
    <w:rsid w:val="00F638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2529"/>
    <o:shapelayout v:ext="edit">
      <o:idmap v:ext="edit" data="1"/>
    </o:shapelayout>
  </w:shapeDefaults>
  <w:decimalSymbol w:val="."/>
  <w:listSeparator w:val=","/>
  <w14:docId w14:val="1BE82098"/>
  <w15:chartTrackingRefBased/>
  <w15:docId w15:val="{1F3D724C-523D-4BED-B1F2-44701F6234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5479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54797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66130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1309"/>
  </w:style>
  <w:style w:type="paragraph" w:styleId="Footer">
    <w:name w:val="footer"/>
    <w:basedOn w:val="Normal"/>
    <w:link w:val="FooterChar"/>
    <w:uiPriority w:val="99"/>
    <w:unhideWhenUsed/>
    <w:rsid w:val="0066130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1309"/>
  </w:style>
  <w:style w:type="character" w:styleId="PlaceholderText">
    <w:name w:val="Placeholder Text"/>
    <w:basedOn w:val="DefaultParagraphFont"/>
    <w:uiPriority w:val="99"/>
    <w:semiHidden/>
    <w:rsid w:val="00291404"/>
    <w:rPr>
      <w:color w:val="808080"/>
    </w:rPr>
  </w:style>
  <w:style w:type="table" w:styleId="TableGrid">
    <w:name w:val="Table Grid"/>
    <w:basedOn w:val="TableNormal"/>
    <w:uiPriority w:val="39"/>
    <w:rsid w:val="00A3099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23284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image" Target="media/image1.gif"/><Relationship Id="rId4" Type="http://schemas.openxmlformats.org/officeDocument/2006/relationships/styles" Target="styles.xml"/><Relationship Id="rId9" Type="http://schemas.openxmlformats.org/officeDocument/2006/relationships/hyperlink" Target="http://www.ljmu.ac.uk/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F50466BEC44E4C8F9FAFBC86DD3A8F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AC9F6-4652-446B-A6FF-C992BF664269}"/>
      </w:docPartPr>
      <w:docPartBody>
        <w:p w:rsidR="00561ED0" w:rsidRDefault="0004698E" w:rsidP="0004698E">
          <w:pPr>
            <w:pStyle w:val="F50466BEC44E4C8F9FAFBC86DD3A8F97"/>
          </w:pPr>
          <w:r w:rsidRPr="00D047E8">
            <w:rPr>
              <w:rStyle w:val="PlaceholderText"/>
              <w:color w:val="FF0000"/>
            </w:rPr>
            <w:t>Choose an achievement level.</w:t>
          </w:r>
        </w:p>
      </w:docPartBody>
    </w:docPart>
    <w:docPart>
      <w:docPartPr>
        <w:name w:val="E79D8331984343FABE1F174EE2E1FE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31B70B-AA9C-4874-838A-B2B8FC9C0673}"/>
      </w:docPartPr>
      <w:docPartBody>
        <w:p w:rsidR="00561ED0" w:rsidRDefault="0004698E" w:rsidP="0004698E">
          <w:pPr>
            <w:pStyle w:val="E79D8331984343FABE1F174EE2E1FE05"/>
          </w:pPr>
          <w:r w:rsidRPr="00D047E8">
            <w:rPr>
              <w:rStyle w:val="PlaceholderText"/>
              <w:color w:val="FF0000"/>
            </w:rPr>
            <w:t>Choose an achievement level.</w:t>
          </w:r>
        </w:p>
      </w:docPartBody>
    </w:docPart>
    <w:docPart>
      <w:docPartPr>
        <w:name w:val="F42C89AC10014D5C968C6F485BE9D2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3BAAEC-BFC5-4836-B308-C44AE2D81835}"/>
      </w:docPartPr>
      <w:docPartBody>
        <w:p w:rsidR="00561ED0" w:rsidRDefault="0004698E" w:rsidP="0004698E">
          <w:pPr>
            <w:pStyle w:val="F42C89AC10014D5C968C6F485BE9D298"/>
          </w:pPr>
          <w:r w:rsidRPr="00D047E8">
            <w:rPr>
              <w:rStyle w:val="PlaceholderText"/>
              <w:color w:val="FF0000"/>
            </w:rPr>
            <w:t>Choose an achievement level.</w:t>
          </w:r>
        </w:p>
      </w:docPartBody>
    </w:docPart>
    <w:docPart>
      <w:docPartPr>
        <w:name w:val="402EAB9444FC4A7AA2BAAAFEC00F63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97229F-D331-46DB-B1DD-A4767D102CF1}"/>
      </w:docPartPr>
      <w:docPartBody>
        <w:p w:rsidR="00561ED0" w:rsidRDefault="0004698E" w:rsidP="0004698E">
          <w:pPr>
            <w:pStyle w:val="402EAB9444FC4A7AA2BAAAFEC00F63D7"/>
          </w:pPr>
          <w:r w:rsidRPr="00D047E8">
            <w:rPr>
              <w:rStyle w:val="PlaceholderText"/>
              <w:color w:val="FF0000"/>
            </w:rPr>
            <w:t>Choose an achievement level.</w:t>
          </w:r>
        </w:p>
      </w:docPartBody>
    </w:docPart>
    <w:docPart>
      <w:docPartPr>
        <w:name w:val="6E40923FFE6B40228A31C74F76492C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179223-660E-4B1A-A37C-EE19F4C99F92}"/>
      </w:docPartPr>
      <w:docPartBody>
        <w:p w:rsidR="00561ED0" w:rsidRDefault="0004698E" w:rsidP="0004698E">
          <w:pPr>
            <w:pStyle w:val="6E40923FFE6B40228A31C74F76492C16"/>
          </w:pPr>
          <w:r w:rsidRPr="00D047E8">
            <w:rPr>
              <w:rStyle w:val="PlaceholderText"/>
              <w:color w:val="FF0000"/>
            </w:rPr>
            <w:t>Choose an achievement level.</w:t>
          </w:r>
        </w:p>
      </w:docPartBody>
    </w:docPart>
    <w:docPart>
      <w:docPartPr>
        <w:name w:val="EB4B6966D2D94CFA8F81D9C5776967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97C466-71EB-4F24-84E2-04961591433D}"/>
      </w:docPartPr>
      <w:docPartBody>
        <w:p w:rsidR="00561ED0" w:rsidRDefault="0004698E" w:rsidP="0004698E">
          <w:pPr>
            <w:pStyle w:val="EB4B6966D2D94CFA8F81D9C577696713"/>
          </w:pPr>
          <w:r w:rsidRPr="00D047E8">
            <w:rPr>
              <w:rStyle w:val="PlaceholderText"/>
              <w:color w:val="FF0000"/>
            </w:rPr>
            <w:t>Choose an achievement level.</w:t>
          </w:r>
        </w:p>
      </w:docPartBody>
    </w:docPart>
    <w:docPart>
      <w:docPartPr>
        <w:name w:val="60A4275789714EBBACB2481A0A631E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FBB065-BA29-46F5-A180-DBBC48602B45}"/>
      </w:docPartPr>
      <w:docPartBody>
        <w:p w:rsidR="00561ED0" w:rsidRDefault="0004698E" w:rsidP="0004698E">
          <w:pPr>
            <w:pStyle w:val="60A4275789714EBBACB2481A0A631EEB"/>
          </w:pPr>
          <w:r w:rsidRPr="00D047E8">
            <w:rPr>
              <w:rStyle w:val="PlaceholderText"/>
              <w:color w:val="FF0000"/>
            </w:rPr>
            <w:t>Choose an achievement level.</w:t>
          </w:r>
        </w:p>
      </w:docPartBody>
    </w:docPart>
    <w:docPart>
      <w:docPartPr>
        <w:name w:val="37DA43E5C24644B28623254960A477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15DFA9-F92E-4F48-BED9-AA27990D3C8A}"/>
      </w:docPartPr>
      <w:docPartBody>
        <w:p w:rsidR="00561ED0" w:rsidRDefault="0004698E" w:rsidP="0004698E">
          <w:pPr>
            <w:pStyle w:val="37DA43E5C24644B28623254960A4775E"/>
          </w:pPr>
          <w:r w:rsidRPr="00D047E8">
            <w:rPr>
              <w:rStyle w:val="PlaceholderText"/>
              <w:color w:val="FF0000"/>
            </w:rPr>
            <w:t>Choose an achievement level.</w:t>
          </w:r>
        </w:p>
      </w:docPartBody>
    </w:docPart>
    <w:docPart>
      <w:docPartPr>
        <w:name w:val="056B9547B50C4306AEDD42AAE8E959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DEFC9B-E294-4B9C-9993-224BC31208D2}"/>
      </w:docPartPr>
      <w:docPartBody>
        <w:p w:rsidR="00561ED0" w:rsidRDefault="0004698E" w:rsidP="0004698E">
          <w:pPr>
            <w:pStyle w:val="056B9547B50C4306AEDD42AAE8E9596E"/>
          </w:pPr>
          <w:r w:rsidRPr="00D047E8">
            <w:rPr>
              <w:rStyle w:val="PlaceholderText"/>
              <w:color w:val="FF0000"/>
            </w:rPr>
            <w:t>Choose an achievement level.</w:t>
          </w:r>
        </w:p>
      </w:docPartBody>
    </w:docPart>
    <w:docPart>
      <w:docPartPr>
        <w:name w:val="7B692F6202D74C6598948BF310E154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974947-9DA6-437D-93A2-AC8D1584672C}"/>
      </w:docPartPr>
      <w:docPartBody>
        <w:p w:rsidR="00561ED0" w:rsidRDefault="0004698E" w:rsidP="0004698E">
          <w:pPr>
            <w:pStyle w:val="7B692F6202D74C6598948BF310E1549E"/>
          </w:pPr>
          <w:r w:rsidRPr="00D047E8">
            <w:rPr>
              <w:rStyle w:val="PlaceholderText"/>
              <w:color w:val="FF0000"/>
            </w:rPr>
            <w:t>Choose an achievement level.</w:t>
          </w:r>
        </w:p>
      </w:docPartBody>
    </w:docPart>
    <w:docPart>
      <w:docPartPr>
        <w:name w:val="914660DC4A054B2DB40F69C27689E1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DFD8B9-ED5F-4EFC-9BF9-DEF6F98C9CE1}"/>
      </w:docPartPr>
      <w:docPartBody>
        <w:p w:rsidR="00561ED0" w:rsidRDefault="0004698E" w:rsidP="0004698E">
          <w:pPr>
            <w:pStyle w:val="914660DC4A054B2DB40F69C27689E1C1"/>
          </w:pPr>
          <w:r w:rsidRPr="00D047E8">
            <w:rPr>
              <w:rStyle w:val="PlaceholderText"/>
              <w:color w:val="FF0000"/>
            </w:rPr>
            <w:t>Choose an achievement level.</w:t>
          </w:r>
        </w:p>
      </w:docPartBody>
    </w:docPart>
    <w:docPart>
      <w:docPartPr>
        <w:name w:val="82B7CB8079E3484B8CE6E24650F0BB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D5C499-AAA0-4741-8A23-DB34897AF29B}"/>
      </w:docPartPr>
      <w:docPartBody>
        <w:p w:rsidR="00561ED0" w:rsidRDefault="0004698E" w:rsidP="0004698E">
          <w:pPr>
            <w:pStyle w:val="82B7CB8079E3484B8CE6E24650F0BB1E"/>
          </w:pPr>
          <w:r w:rsidRPr="00D047E8">
            <w:rPr>
              <w:rStyle w:val="PlaceholderText"/>
              <w:color w:val="FF0000"/>
            </w:rPr>
            <w:t>Choose an achievement level.</w:t>
          </w:r>
        </w:p>
      </w:docPartBody>
    </w:docPart>
    <w:docPart>
      <w:docPartPr>
        <w:name w:val="D9649980606B42818DD517382E5D89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DED32E-77E5-4508-A497-5CB9AFB7A825}"/>
      </w:docPartPr>
      <w:docPartBody>
        <w:p w:rsidR="00561ED0" w:rsidRDefault="0004698E" w:rsidP="0004698E">
          <w:pPr>
            <w:pStyle w:val="D9649980606B42818DD517382E5D897C"/>
          </w:pPr>
          <w:r w:rsidRPr="00D047E8">
            <w:rPr>
              <w:rStyle w:val="PlaceholderText"/>
              <w:color w:val="FF0000"/>
            </w:rPr>
            <w:t>Choose an achievement level.</w:t>
          </w:r>
        </w:p>
      </w:docPartBody>
    </w:docPart>
    <w:docPart>
      <w:docPartPr>
        <w:name w:val="EBC089F29F154636B1E815DF35286B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D93DD1-BD4F-4DFF-BA75-F603B3614B55}"/>
      </w:docPartPr>
      <w:docPartBody>
        <w:p w:rsidR="00561ED0" w:rsidRDefault="0004698E" w:rsidP="0004698E">
          <w:pPr>
            <w:pStyle w:val="EBC089F29F154636B1E815DF35286B37"/>
          </w:pPr>
          <w:r w:rsidRPr="00D047E8">
            <w:rPr>
              <w:rStyle w:val="PlaceholderText"/>
              <w:color w:val="FF0000"/>
            </w:rPr>
            <w:t>Choose an achievement level.</w:t>
          </w:r>
        </w:p>
      </w:docPartBody>
    </w:docPart>
    <w:docPart>
      <w:docPartPr>
        <w:name w:val="296C54CC21BD41669BBDD1449C31B9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09D611-A44A-4D60-AB73-EE47D929F0AF}"/>
      </w:docPartPr>
      <w:docPartBody>
        <w:p w:rsidR="00561ED0" w:rsidRDefault="0004698E" w:rsidP="0004698E">
          <w:pPr>
            <w:pStyle w:val="296C54CC21BD41669BBDD1449C31B94C"/>
          </w:pPr>
          <w:r w:rsidRPr="00D047E8">
            <w:rPr>
              <w:rStyle w:val="PlaceholderText"/>
              <w:color w:val="FF0000"/>
            </w:rPr>
            <w:t>Choose an achievement level.</w:t>
          </w:r>
        </w:p>
      </w:docPartBody>
    </w:docPart>
    <w:docPart>
      <w:docPartPr>
        <w:name w:val="8A26D997939A40CE8C537B15FBFA41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5C8F8D-9845-42B4-A4B1-B43E783FB082}"/>
      </w:docPartPr>
      <w:docPartBody>
        <w:p w:rsidR="00561ED0" w:rsidRDefault="0004698E" w:rsidP="0004698E">
          <w:pPr>
            <w:pStyle w:val="8A26D997939A40CE8C537B15FBFA4150"/>
          </w:pPr>
          <w:r w:rsidRPr="00D047E8">
            <w:rPr>
              <w:rStyle w:val="PlaceholderText"/>
              <w:color w:val="FF0000"/>
            </w:rPr>
            <w:t>Choose an achievement level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04698E"/>
    <w:rsid w:val="0004698E"/>
    <w:rsid w:val="00561E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4698E"/>
    <w:rPr>
      <w:color w:val="808080"/>
    </w:rPr>
  </w:style>
  <w:style w:type="paragraph" w:customStyle="1" w:styleId="F50466BEC44E4C8F9FAFBC86DD3A8F97">
    <w:name w:val="F50466BEC44E4C8F9FAFBC86DD3A8F97"/>
    <w:rsid w:val="0004698E"/>
  </w:style>
  <w:style w:type="paragraph" w:customStyle="1" w:styleId="E79D8331984343FABE1F174EE2E1FE05">
    <w:name w:val="E79D8331984343FABE1F174EE2E1FE05"/>
    <w:rsid w:val="0004698E"/>
  </w:style>
  <w:style w:type="paragraph" w:customStyle="1" w:styleId="F42C89AC10014D5C968C6F485BE9D298">
    <w:name w:val="F42C89AC10014D5C968C6F485BE9D298"/>
    <w:rsid w:val="0004698E"/>
  </w:style>
  <w:style w:type="paragraph" w:customStyle="1" w:styleId="402EAB9444FC4A7AA2BAAAFEC00F63D7">
    <w:name w:val="402EAB9444FC4A7AA2BAAAFEC00F63D7"/>
    <w:rsid w:val="0004698E"/>
  </w:style>
  <w:style w:type="paragraph" w:customStyle="1" w:styleId="6E40923FFE6B40228A31C74F76492C16">
    <w:name w:val="6E40923FFE6B40228A31C74F76492C16"/>
    <w:rsid w:val="0004698E"/>
  </w:style>
  <w:style w:type="paragraph" w:customStyle="1" w:styleId="EB4B6966D2D94CFA8F81D9C577696713">
    <w:name w:val="EB4B6966D2D94CFA8F81D9C577696713"/>
    <w:rsid w:val="0004698E"/>
  </w:style>
  <w:style w:type="paragraph" w:customStyle="1" w:styleId="60A4275789714EBBACB2481A0A631EEB">
    <w:name w:val="60A4275789714EBBACB2481A0A631EEB"/>
    <w:rsid w:val="0004698E"/>
  </w:style>
  <w:style w:type="paragraph" w:customStyle="1" w:styleId="37DA43E5C24644B28623254960A4775E">
    <w:name w:val="37DA43E5C24644B28623254960A4775E"/>
    <w:rsid w:val="0004698E"/>
  </w:style>
  <w:style w:type="paragraph" w:customStyle="1" w:styleId="056B9547B50C4306AEDD42AAE8E9596E">
    <w:name w:val="056B9547B50C4306AEDD42AAE8E9596E"/>
    <w:rsid w:val="0004698E"/>
  </w:style>
  <w:style w:type="paragraph" w:customStyle="1" w:styleId="7B692F6202D74C6598948BF310E1549E">
    <w:name w:val="7B692F6202D74C6598948BF310E1549E"/>
    <w:rsid w:val="0004698E"/>
  </w:style>
  <w:style w:type="paragraph" w:customStyle="1" w:styleId="914660DC4A054B2DB40F69C27689E1C1">
    <w:name w:val="914660DC4A054B2DB40F69C27689E1C1"/>
    <w:rsid w:val="0004698E"/>
  </w:style>
  <w:style w:type="paragraph" w:customStyle="1" w:styleId="82B7CB8079E3484B8CE6E24650F0BB1E">
    <w:name w:val="82B7CB8079E3484B8CE6E24650F0BB1E"/>
    <w:rsid w:val="0004698E"/>
  </w:style>
  <w:style w:type="paragraph" w:customStyle="1" w:styleId="D9649980606B42818DD517382E5D897C">
    <w:name w:val="D9649980606B42818DD517382E5D897C"/>
    <w:rsid w:val="0004698E"/>
  </w:style>
  <w:style w:type="paragraph" w:customStyle="1" w:styleId="EBC089F29F154636B1E815DF35286B37">
    <w:name w:val="EBC089F29F154636B1E815DF35286B37"/>
    <w:rsid w:val="0004698E"/>
  </w:style>
  <w:style w:type="paragraph" w:customStyle="1" w:styleId="296C54CC21BD41669BBDD1449C31B94C">
    <w:name w:val="296C54CC21BD41669BBDD1449C31B94C"/>
    <w:rsid w:val="0004698E"/>
  </w:style>
  <w:style w:type="paragraph" w:customStyle="1" w:styleId="8A26D997939A40CE8C537B15FBFA4150">
    <w:name w:val="8A26D997939A40CE8C537B15FBFA4150"/>
    <w:rsid w:val="0004698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65877FFC64BB0478983AB9BC6142C70" ma:contentTypeVersion="0" ma:contentTypeDescription="Create a new document." ma:contentTypeScope="" ma:versionID="e5f8bae763986553f393a8c8293a5472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1b05d82d297216baf5b26c55225140df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45F7906-7DA9-4B2E-8990-DA7167AD7BB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492E1326-089F-4B9F-997C-F08D9D83684C}">
  <ds:schemaRefs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purl.org/dc/dcmitype/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61F9CC96-DEB3-45BE-80E1-21B8D80DF46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313</Words>
  <Characters>1785</Characters>
  <Application>Microsoft Office Word</Application>
  <DocSecurity>4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iverpool John Moores University</Company>
  <LinksUpToDate>false</LinksUpToDate>
  <CharactersWithSpaces>20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ompson, Gregory</dc:creator>
  <cp:keywords/>
  <dc:description/>
  <cp:lastModifiedBy>Bennett, Julie</cp:lastModifiedBy>
  <cp:revision>2</cp:revision>
  <cp:lastPrinted>2017-04-19T10:39:00Z</cp:lastPrinted>
  <dcterms:created xsi:type="dcterms:W3CDTF">2022-05-03T08:28:00Z</dcterms:created>
  <dcterms:modified xsi:type="dcterms:W3CDTF">2022-05-03T08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65877FFC64BB0478983AB9BC6142C70</vt:lpwstr>
  </property>
</Properties>
</file>